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381D3B" w14:textId="77777777" w:rsidR="00BF1F1E" w:rsidRDefault="00BF1F1E" w:rsidP="003B6E28">
      <w:pPr>
        <w:outlineLvl w:val="0"/>
        <w:rPr>
          <w:rFonts w:cs="Arial"/>
          <w:b/>
        </w:rPr>
      </w:pPr>
    </w:p>
    <w:p w14:paraId="73C63579" w14:textId="77777777" w:rsidR="0010270E" w:rsidRDefault="00B820A3" w:rsidP="00542505">
      <w:pPr>
        <w:jc w:val="center"/>
        <w:outlineLvl w:val="0"/>
        <w:rPr>
          <w:rFonts w:cs="Arial"/>
          <w:b/>
        </w:rPr>
      </w:pPr>
      <w:r>
        <w:rPr>
          <w:rFonts w:cs="Arial"/>
          <w:b/>
        </w:rPr>
        <w:t xml:space="preserve">MINUTES OF ADJOURNED </w:t>
      </w:r>
      <w:r w:rsidR="00917BF9" w:rsidRPr="00842728">
        <w:rPr>
          <w:rFonts w:cs="Arial"/>
          <w:b/>
        </w:rPr>
        <w:t xml:space="preserve">REGULAR </w:t>
      </w:r>
      <w:r w:rsidR="00DB61BF" w:rsidRPr="00842728">
        <w:rPr>
          <w:rFonts w:cs="Arial"/>
          <w:b/>
        </w:rPr>
        <w:t>MEETING</w:t>
      </w:r>
    </w:p>
    <w:p w14:paraId="15FE6962" w14:textId="77777777" w:rsidR="00B820A3" w:rsidRDefault="00B820A3" w:rsidP="00542505">
      <w:pPr>
        <w:jc w:val="center"/>
        <w:outlineLvl w:val="0"/>
        <w:rPr>
          <w:rFonts w:cs="Arial"/>
          <w:b/>
        </w:rPr>
      </w:pPr>
      <w:r>
        <w:rPr>
          <w:rFonts w:cs="Arial"/>
          <w:b/>
        </w:rPr>
        <w:t>OF THE BOARD OF DIRECTORS</w:t>
      </w:r>
    </w:p>
    <w:p w14:paraId="5C1D82FB" w14:textId="5476DEEE" w:rsidR="00B820A3" w:rsidRPr="00842728" w:rsidRDefault="00336D17" w:rsidP="00542505">
      <w:pPr>
        <w:jc w:val="center"/>
        <w:outlineLvl w:val="0"/>
        <w:rPr>
          <w:rFonts w:cs="Arial"/>
          <w:b/>
        </w:rPr>
      </w:pPr>
      <w:r>
        <w:rPr>
          <w:rFonts w:cs="Arial"/>
          <w:b/>
        </w:rPr>
        <w:t>Octo</w:t>
      </w:r>
      <w:r w:rsidR="00744BBB">
        <w:rPr>
          <w:rFonts w:cs="Arial"/>
          <w:b/>
        </w:rPr>
        <w:t>ber</w:t>
      </w:r>
      <w:r w:rsidR="003E42D3">
        <w:rPr>
          <w:rFonts w:cs="Arial"/>
          <w:b/>
        </w:rPr>
        <w:t xml:space="preserve"> </w:t>
      </w:r>
      <w:r>
        <w:rPr>
          <w:rFonts w:cs="Arial"/>
          <w:b/>
        </w:rPr>
        <w:t>14</w:t>
      </w:r>
      <w:r w:rsidR="00744BBB">
        <w:rPr>
          <w:rFonts w:cs="Arial"/>
          <w:b/>
        </w:rPr>
        <w:t>, 2</w:t>
      </w:r>
      <w:r w:rsidR="003E42D3">
        <w:rPr>
          <w:rFonts w:cs="Arial"/>
          <w:b/>
        </w:rPr>
        <w:t>025</w:t>
      </w:r>
    </w:p>
    <w:p w14:paraId="7336C1BB" w14:textId="77777777" w:rsidR="001335B6" w:rsidRPr="00842728" w:rsidRDefault="00DB61BF">
      <w:pPr>
        <w:jc w:val="center"/>
        <w:rPr>
          <w:rFonts w:cs="Arial"/>
          <w:b/>
        </w:rPr>
      </w:pPr>
      <w:r w:rsidRPr="00842728">
        <w:rPr>
          <w:rFonts w:cs="Arial"/>
          <w:b/>
        </w:rPr>
        <w:t>1:00 PM</w:t>
      </w:r>
    </w:p>
    <w:p w14:paraId="16B30804" w14:textId="77777777" w:rsidR="0010270E" w:rsidRPr="00842728" w:rsidRDefault="00DB61BF" w:rsidP="00454851">
      <w:pPr>
        <w:jc w:val="center"/>
        <w:outlineLvl w:val="0"/>
        <w:rPr>
          <w:rFonts w:cs="Arial"/>
          <w:b/>
        </w:rPr>
      </w:pPr>
      <w:r w:rsidRPr="00842728">
        <w:rPr>
          <w:rFonts w:cs="Arial"/>
          <w:b/>
        </w:rPr>
        <w:t>SUSANVILLE SANITARY DISTRICT OFFICE</w:t>
      </w:r>
    </w:p>
    <w:p w14:paraId="6D473646" w14:textId="77777777" w:rsidR="00DB61BF" w:rsidRPr="00842728" w:rsidRDefault="00DB61BF">
      <w:pPr>
        <w:jc w:val="both"/>
        <w:rPr>
          <w:rFonts w:cs="Arial"/>
          <w:b/>
        </w:rPr>
      </w:pPr>
    </w:p>
    <w:p w14:paraId="5FFA1DCE" w14:textId="0DD11B85" w:rsidR="00842728" w:rsidRDefault="00DF38F0" w:rsidP="00CB2D61">
      <w:pPr>
        <w:pStyle w:val="level1"/>
        <w:widowControl/>
        <w:numPr>
          <w:ilvl w:val="0"/>
          <w:numId w:val="1"/>
        </w:numPr>
        <w:tabs>
          <w:tab w:val="clear" w:pos="360"/>
          <w:tab w:val="left" w:pos="540"/>
          <w:tab w:val="left" w:pos="9360"/>
        </w:tabs>
        <w:jc w:val="left"/>
        <w:rPr>
          <w:rFonts w:ascii="Arial" w:hAnsi="Arial" w:cs="Arial"/>
          <w:b/>
          <w:bCs/>
        </w:rPr>
      </w:pPr>
      <w:r>
        <w:rPr>
          <w:rFonts w:ascii="Arial" w:hAnsi="Arial" w:cs="Arial"/>
          <w:b/>
          <w:bCs/>
        </w:rPr>
        <w:tab/>
      </w:r>
      <w:r>
        <w:rPr>
          <w:rFonts w:ascii="Arial" w:hAnsi="Arial" w:cs="Arial"/>
          <w:b/>
          <w:bCs/>
        </w:rPr>
        <w:tab/>
      </w:r>
      <w:r w:rsidR="00842728">
        <w:rPr>
          <w:rFonts w:ascii="Arial" w:hAnsi="Arial" w:cs="Arial"/>
          <w:b/>
          <w:bCs/>
        </w:rPr>
        <w:t>T</w:t>
      </w:r>
      <w:r w:rsidR="004E29DD">
        <w:rPr>
          <w:rFonts w:ascii="Arial" w:hAnsi="Arial" w:cs="Arial"/>
          <w:b/>
          <w:bCs/>
        </w:rPr>
        <w:t>his</w:t>
      </w:r>
      <w:r w:rsidR="00842728">
        <w:rPr>
          <w:rFonts w:ascii="Arial" w:hAnsi="Arial" w:cs="Arial"/>
          <w:b/>
          <w:bCs/>
        </w:rPr>
        <w:t xml:space="preserve"> R</w:t>
      </w:r>
      <w:r w:rsidR="004E29DD">
        <w:rPr>
          <w:rFonts w:ascii="Arial" w:hAnsi="Arial" w:cs="Arial"/>
          <w:b/>
          <w:bCs/>
        </w:rPr>
        <w:t>egular</w:t>
      </w:r>
      <w:r w:rsidR="00842728">
        <w:rPr>
          <w:rFonts w:ascii="Arial" w:hAnsi="Arial" w:cs="Arial"/>
          <w:b/>
          <w:bCs/>
        </w:rPr>
        <w:t xml:space="preserve"> M</w:t>
      </w:r>
      <w:r w:rsidR="004E29DD">
        <w:rPr>
          <w:rFonts w:ascii="Arial" w:hAnsi="Arial" w:cs="Arial"/>
          <w:b/>
          <w:bCs/>
        </w:rPr>
        <w:t>eeting</w:t>
      </w:r>
      <w:r w:rsidR="00842728">
        <w:rPr>
          <w:rFonts w:ascii="Arial" w:hAnsi="Arial" w:cs="Arial"/>
          <w:b/>
          <w:bCs/>
        </w:rPr>
        <w:t xml:space="preserve"> </w:t>
      </w:r>
      <w:r w:rsidR="00744BBB">
        <w:rPr>
          <w:rFonts w:ascii="Arial" w:hAnsi="Arial" w:cs="Arial"/>
          <w:b/>
          <w:bCs/>
        </w:rPr>
        <w:t>o</w:t>
      </w:r>
      <w:r w:rsidR="004E29DD">
        <w:rPr>
          <w:rFonts w:ascii="Arial" w:hAnsi="Arial" w:cs="Arial"/>
          <w:b/>
          <w:bCs/>
        </w:rPr>
        <w:t>f</w:t>
      </w:r>
      <w:r w:rsidR="00842728">
        <w:rPr>
          <w:rFonts w:ascii="Arial" w:hAnsi="Arial" w:cs="Arial"/>
          <w:b/>
          <w:bCs/>
        </w:rPr>
        <w:t xml:space="preserve"> </w:t>
      </w:r>
      <w:r w:rsidR="00744BBB">
        <w:rPr>
          <w:rFonts w:ascii="Arial" w:hAnsi="Arial" w:cs="Arial"/>
          <w:b/>
          <w:bCs/>
        </w:rPr>
        <w:t>t</w:t>
      </w:r>
      <w:r w:rsidR="004E29DD">
        <w:rPr>
          <w:rFonts w:ascii="Arial" w:hAnsi="Arial" w:cs="Arial"/>
          <w:b/>
          <w:bCs/>
        </w:rPr>
        <w:t>he</w:t>
      </w:r>
      <w:r w:rsidR="00842728">
        <w:rPr>
          <w:rFonts w:ascii="Arial" w:hAnsi="Arial" w:cs="Arial"/>
          <w:b/>
          <w:bCs/>
        </w:rPr>
        <w:t xml:space="preserve"> S</w:t>
      </w:r>
      <w:r w:rsidR="004E29DD">
        <w:rPr>
          <w:rFonts w:ascii="Arial" w:hAnsi="Arial" w:cs="Arial"/>
          <w:b/>
          <w:bCs/>
        </w:rPr>
        <w:t>usanville</w:t>
      </w:r>
      <w:r w:rsidR="00842728">
        <w:rPr>
          <w:rFonts w:ascii="Arial" w:hAnsi="Arial" w:cs="Arial"/>
          <w:b/>
          <w:bCs/>
        </w:rPr>
        <w:t xml:space="preserve"> S</w:t>
      </w:r>
      <w:r w:rsidR="004E29DD">
        <w:rPr>
          <w:rFonts w:ascii="Arial" w:hAnsi="Arial" w:cs="Arial"/>
          <w:b/>
          <w:bCs/>
        </w:rPr>
        <w:t>anitary</w:t>
      </w:r>
      <w:r w:rsidR="00842728">
        <w:rPr>
          <w:rFonts w:ascii="Arial" w:hAnsi="Arial" w:cs="Arial"/>
          <w:b/>
          <w:bCs/>
        </w:rPr>
        <w:t xml:space="preserve"> D</w:t>
      </w:r>
      <w:r w:rsidR="004E29DD">
        <w:rPr>
          <w:rFonts w:ascii="Arial" w:hAnsi="Arial" w:cs="Arial"/>
          <w:b/>
          <w:bCs/>
        </w:rPr>
        <w:t>istrict</w:t>
      </w:r>
      <w:r w:rsidR="00842728">
        <w:rPr>
          <w:rFonts w:ascii="Arial" w:hAnsi="Arial" w:cs="Arial"/>
          <w:b/>
          <w:bCs/>
        </w:rPr>
        <w:t xml:space="preserve"> W</w:t>
      </w:r>
      <w:r w:rsidR="004E29DD">
        <w:rPr>
          <w:rFonts w:ascii="Arial" w:hAnsi="Arial" w:cs="Arial"/>
          <w:b/>
          <w:bCs/>
        </w:rPr>
        <w:t>ill</w:t>
      </w:r>
      <w:r w:rsidR="00842728">
        <w:rPr>
          <w:rFonts w:ascii="Arial" w:hAnsi="Arial" w:cs="Arial"/>
          <w:b/>
          <w:bCs/>
        </w:rPr>
        <w:t xml:space="preserve"> B</w:t>
      </w:r>
      <w:r w:rsidR="004E29DD">
        <w:rPr>
          <w:rFonts w:ascii="Arial" w:hAnsi="Arial" w:cs="Arial"/>
          <w:b/>
          <w:bCs/>
        </w:rPr>
        <w:t>e</w:t>
      </w:r>
      <w:r w:rsidR="00842728">
        <w:rPr>
          <w:rFonts w:ascii="Arial" w:hAnsi="Arial" w:cs="Arial"/>
          <w:b/>
          <w:bCs/>
        </w:rPr>
        <w:t xml:space="preserve"> C</w:t>
      </w:r>
      <w:r w:rsidR="004E29DD">
        <w:rPr>
          <w:rFonts w:ascii="Arial" w:hAnsi="Arial" w:cs="Arial"/>
          <w:b/>
          <w:bCs/>
        </w:rPr>
        <w:t>alled</w:t>
      </w:r>
      <w:r w:rsidR="00842728">
        <w:rPr>
          <w:rFonts w:ascii="Arial" w:hAnsi="Arial" w:cs="Arial"/>
          <w:b/>
          <w:bCs/>
        </w:rPr>
        <w:t xml:space="preserve"> </w:t>
      </w:r>
      <w:r w:rsidR="00744BBB">
        <w:rPr>
          <w:rFonts w:ascii="Arial" w:hAnsi="Arial" w:cs="Arial"/>
          <w:b/>
          <w:bCs/>
        </w:rPr>
        <w:t>t</w:t>
      </w:r>
      <w:r w:rsidR="004E29DD">
        <w:rPr>
          <w:rFonts w:ascii="Arial" w:hAnsi="Arial" w:cs="Arial"/>
          <w:b/>
          <w:bCs/>
        </w:rPr>
        <w:t>o</w:t>
      </w:r>
      <w:r w:rsidR="00842728">
        <w:rPr>
          <w:rFonts w:ascii="Arial" w:hAnsi="Arial" w:cs="Arial"/>
          <w:b/>
          <w:bCs/>
        </w:rPr>
        <w:t xml:space="preserve"> O</w:t>
      </w:r>
      <w:r w:rsidR="004E29DD">
        <w:rPr>
          <w:rFonts w:ascii="Arial" w:hAnsi="Arial" w:cs="Arial"/>
          <w:b/>
          <w:bCs/>
        </w:rPr>
        <w:t>rder</w:t>
      </w:r>
      <w:r w:rsidR="00842728">
        <w:rPr>
          <w:rFonts w:ascii="Arial" w:hAnsi="Arial" w:cs="Arial"/>
          <w:b/>
          <w:bCs/>
        </w:rPr>
        <w:t xml:space="preserve"> </w:t>
      </w:r>
      <w:r w:rsidR="00744BBB">
        <w:rPr>
          <w:rFonts w:ascii="Arial" w:hAnsi="Arial" w:cs="Arial"/>
          <w:b/>
          <w:bCs/>
        </w:rPr>
        <w:t>and</w:t>
      </w:r>
      <w:r w:rsidR="00842728">
        <w:rPr>
          <w:rFonts w:ascii="Arial" w:hAnsi="Arial" w:cs="Arial"/>
          <w:b/>
          <w:bCs/>
        </w:rPr>
        <w:t xml:space="preserve"> O</w:t>
      </w:r>
      <w:r w:rsidR="004E29DD">
        <w:rPr>
          <w:rFonts w:ascii="Arial" w:hAnsi="Arial" w:cs="Arial"/>
          <w:b/>
          <w:bCs/>
        </w:rPr>
        <w:t>pen</w:t>
      </w:r>
      <w:r w:rsidR="00842728">
        <w:rPr>
          <w:rFonts w:ascii="Arial" w:hAnsi="Arial" w:cs="Arial"/>
          <w:b/>
          <w:bCs/>
        </w:rPr>
        <w:t xml:space="preserve"> S</w:t>
      </w:r>
      <w:r w:rsidR="004E29DD">
        <w:rPr>
          <w:rFonts w:ascii="Arial" w:hAnsi="Arial" w:cs="Arial"/>
          <w:b/>
          <w:bCs/>
        </w:rPr>
        <w:t>ession</w:t>
      </w:r>
      <w:r w:rsidR="00842728">
        <w:rPr>
          <w:rFonts w:ascii="Arial" w:hAnsi="Arial" w:cs="Arial"/>
          <w:b/>
          <w:bCs/>
        </w:rPr>
        <w:t xml:space="preserve"> W</w:t>
      </w:r>
      <w:r w:rsidR="004E29DD">
        <w:rPr>
          <w:rFonts w:ascii="Arial" w:hAnsi="Arial" w:cs="Arial"/>
          <w:b/>
          <w:bCs/>
        </w:rPr>
        <w:t>ill</w:t>
      </w:r>
      <w:r w:rsidR="00842728">
        <w:rPr>
          <w:rFonts w:ascii="Arial" w:hAnsi="Arial" w:cs="Arial"/>
          <w:b/>
          <w:bCs/>
        </w:rPr>
        <w:t xml:space="preserve"> B</w:t>
      </w:r>
      <w:r w:rsidR="004E29DD">
        <w:rPr>
          <w:rFonts w:ascii="Arial" w:hAnsi="Arial" w:cs="Arial"/>
          <w:b/>
          <w:bCs/>
        </w:rPr>
        <w:t>e</w:t>
      </w:r>
      <w:r w:rsidR="00842728">
        <w:rPr>
          <w:rFonts w:ascii="Arial" w:hAnsi="Arial" w:cs="Arial"/>
          <w:b/>
          <w:bCs/>
        </w:rPr>
        <w:t xml:space="preserve"> R</w:t>
      </w:r>
      <w:r w:rsidR="004E29DD">
        <w:rPr>
          <w:rFonts w:ascii="Arial" w:hAnsi="Arial" w:cs="Arial"/>
          <w:b/>
          <w:bCs/>
        </w:rPr>
        <w:t>ecorded</w:t>
      </w:r>
    </w:p>
    <w:p w14:paraId="195643C7" w14:textId="77777777" w:rsidR="00B820A3" w:rsidRDefault="00B820A3" w:rsidP="00B820A3">
      <w:pPr>
        <w:pStyle w:val="level1"/>
        <w:widowControl/>
        <w:tabs>
          <w:tab w:val="clear" w:pos="360"/>
          <w:tab w:val="left" w:pos="582"/>
        </w:tabs>
        <w:ind w:left="582" w:firstLine="0"/>
        <w:jc w:val="left"/>
        <w:rPr>
          <w:rFonts w:ascii="Arial" w:hAnsi="Arial" w:cs="Arial"/>
          <w:b/>
          <w:bCs/>
        </w:rPr>
      </w:pPr>
      <w:r>
        <w:rPr>
          <w:rFonts w:ascii="Arial" w:hAnsi="Arial" w:cs="Arial"/>
          <w:b/>
          <w:bCs/>
        </w:rPr>
        <w:t xml:space="preserve">                    </w:t>
      </w:r>
    </w:p>
    <w:p w14:paraId="1D72D7E7" w14:textId="681845D2" w:rsidR="00B820A3" w:rsidRPr="00B820A3" w:rsidRDefault="00B820A3" w:rsidP="00B820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szCs w:val="20"/>
        </w:rPr>
      </w:pPr>
      <w:r>
        <w:rPr>
          <w:rFonts w:cs="Arial"/>
          <w:b/>
          <w:bCs/>
        </w:rPr>
        <w:tab/>
      </w:r>
      <w:r>
        <w:rPr>
          <w:rFonts w:cs="Arial"/>
          <w:b/>
          <w:bCs/>
        </w:rPr>
        <w:tab/>
      </w:r>
      <w:r w:rsidRPr="00B820A3">
        <w:rPr>
          <w:szCs w:val="20"/>
        </w:rPr>
        <w:t xml:space="preserve">The Regular Meeting was called to order by </w:t>
      </w:r>
      <w:r w:rsidR="007C44E3">
        <w:rPr>
          <w:szCs w:val="20"/>
        </w:rPr>
        <w:t xml:space="preserve">President </w:t>
      </w:r>
      <w:r w:rsidR="009507FF">
        <w:rPr>
          <w:szCs w:val="20"/>
        </w:rPr>
        <w:t>Erb</w:t>
      </w:r>
      <w:r w:rsidRPr="00B820A3">
        <w:rPr>
          <w:szCs w:val="20"/>
        </w:rPr>
        <w:t xml:space="preserve"> at approximately 1:0</w:t>
      </w:r>
      <w:r w:rsidR="002B5536">
        <w:rPr>
          <w:szCs w:val="20"/>
        </w:rPr>
        <w:t>0</w:t>
      </w:r>
      <w:r w:rsidRPr="00B820A3">
        <w:rPr>
          <w:szCs w:val="20"/>
        </w:rPr>
        <w:t xml:space="preserve"> p.m. in the Susanville Sanitary District office located at 45 South Roop Street, Susanville, CA 96130.</w:t>
      </w:r>
    </w:p>
    <w:p w14:paraId="59D16BA5" w14:textId="77777777" w:rsidR="00B820A3" w:rsidRDefault="00B820A3" w:rsidP="00B820A3">
      <w:pPr>
        <w:pStyle w:val="level1"/>
        <w:widowControl/>
        <w:tabs>
          <w:tab w:val="clear" w:pos="360"/>
          <w:tab w:val="left" w:pos="582"/>
        </w:tabs>
        <w:ind w:left="582" w:firstLine="0"/>
        <w:jc w:val="left"/>
        <w:rPr>
          <w:rFonts w:ascii="Arial" w:hAnsi="Arial" w:cs="Arial"/>
          <w:b/>
          <w:bCs/>
        </w:rPr>
      </w:pPr>
    </w:p>
    <w:p w14:paraId="521B71A8" w14:textId="5B185705" w:rsidR="00842728" w:rsidRPr="004E29DD" w:rsidRDefault="00DF38F0" w:rsidP="004E29DD">
      <w:pPr>
        <w:pStyle w:val="level1"/>
        <w:widowControl/>
        <w:numPr>
          <w:ilvl w:val="0"/>
          <w:numId w:val="1"/>
        </w:numPr>
        <w:tabs>
          <w:tab w:val="clear" w:pos="360"/>
          <w:tab w:val="left" w:pos="582"/>
          <w:tab w:val="left" w:pos="9360"/>
        </w:tabs>
        <w:jc w:val="left"/>
        <w:rPr>
          <w:rFonts w:ascii="Arial" w:hAnsi="Arial" w:cs="Arial"/>
          <w:b/>
          <w:bCs/>
        </w:rPr>
      </w:pPr>
      <w:r>
        <w:rPr>
          <w:rFonts w:ascii="Arial" w:hAnsi="Arial" w:cs="Arial"/>
          <w:b/>
          <w:bCs/>
        </w:rPr>
        <w:tab/>
      </w:r>
      <w:r>
        <w:rPr>
          <w:rFonts w:ascii="Arial" w:hAnsi="Arial" w:cs="Arial"/>
          <w:b/>
          <w:bCs/>
        </w:rPr>
        <w:tab/>
      </w:r>
      <w:r w:rsidR="00842728">
        <w:rPr>
          <w:rFonts w:ascii="Arial" w:hAnsi="Arial" w:cs="Arial"/>
          <w:b/>
          <w:bCs/>
        </w:rPr>
        <w:t>P</w:t>
      </w:r>
      <w:r w:rsidR="004E29DD">
        <w:rPr>
          <w:rFonts w:ascii="Arial" w:hAnsi="Arial" w:cs="Arial"/>
          <w:b/>
          <w:bCs/>
        </w:rPr>
        <w:t>ledge</w:t>
      </w:r>
      <w:r w:rsidR="00842728">
        <w:rPr>
          <w:rFonts w:ascii="Arial" w:hAnsi="Arial" w:cs="Arial"/>
          <w:b/>
          <w:bCs/>
        </w:rPr>
        <w:t xml:space="preserve"> O</w:t>
      </w:r>
      <w:r w:rsidR="004E29DD">
        <w:rPr>
          <w:rFonts w:ascii="Arial" w:hAnsi="Arial" w:cs="Arial"/>
          <w:b/>
          <w:bCs/>
        </w:rPr>
        <w:t>f</w:t>
      </w:r>
      <w:r w:rsidR="00842728">
        <w:rPr>
          <w:rFonts w:ascii="Arial" w:hAnsi="Arial" w:cs="Arial"/>
          <w:b/>
          <w:bCs/>
        </w:rPr>
        <w:t xml:space="preserve"> A</w:t>
      </w:r>
      <w:r w:rsidR="004E29DD">
        <w:rPr>
          <w:rFonts w:ascii="Arial" w:hAnsi="Arial" w:cs="Arial"/>
          <w:b/>
          <w:bCs/>
        </w:rPr>
        <w:t>llegiance</w:t>
      </w:r>
      <w:r w:rsidR="00842728">
        <w:rPr>
          <w:rFonts w:ascii="Arial" w:hAnsi="Arial" w:cs="Arial"/>
          <w:b/>
          <w:bCs/>
        </w:rPr>
        <w:t>, A</w:t>
      </w:r>
      <w:r w:rsidR="004E29DD">
        <w:rPr>
          <w:rFonts w:ascii="Arial" w:hAnsi="Arial" w:cs="Arial"/>
          <w:b/>
          <w:bCs/>
        </w:rPr>
        <w:t>nd</w:t>
      </w:r>
      <w:r w:rsidR="00842728">
        <w:rPr>
          <w:rFonts w:ascii="Arial" w:hAnsi="Arial" w:cs="Arial"/>
          <w:b/>
          <w:bCs/>
        </w:rPr>
        <w:t xml:space="preserve"> R</w:t>
      </w:r>
      <w:r w:rsidR="004E29DD">
        <w:rPr>
          <w:rFonts w:ascii="Arial" w:hAnsi="Arial" w:cs="Arial"/>
          <w:b/>
          <w:bCs/>
        </w:rPr>
        <w:t>oll</w:t>
      </w:r>
      <w:r w:rsidR="00842728">
        <w:rPr>
          <w:rFonts w:ascii="Arial" w:hAnsi="Arial" w:cs="Arial"/>
          <w:b/>
          <w:bCs/>
        </w:rPr>
        <w:t xml:space="preserve"> C</w:t>
      </w:r>
      <w:r w:rsidR="004E29DD">
        <w:rPr>
          <w:rFonts w:ascii="Arial" w:hAnsi="Arial" w:cs="Arial"/>
          <w:b/>
          <w:bCs/>
        </w:rPr>
        <w:t>all</w:t>
      </w:r>
      <w:r w:rsidR="00842728">
        <w:rPr>
          <w:rFonts w:ascii="Arial" w:hAnsi="Arial" w:cs="Arial"/>
          <w:b/>
          <w:bCs/>
        </w:rPr>
        <w:t xml:space="preserve"> </w:t>
      </w:r>
      <w:r w:rsidR="00744BBB">
        <w:rPr>
          <w:rFonts w:ascii="Arial" w:hAnsi="Arial" w:cs="Arial"/>
          <w:b/>
          <w:bCs/>
        </w:rPr>
        <w:t>o</w:t>
      </w:r>
      <w:r w:rsidR="004E29DD">
        <w:rPr>
          <w:rFonts w:ascii="Arial" w:hAnsi="Arial" w:cs="Arial"/>
          <w:b/>
          <w:bCs/>
        </w:rPr>
        <w:t>f</w:t>
      </w:r>
      <w:r w:rsidR="00842728">
        <w:rPr>
          <w:rFonts w:ascii="Arial" w:hAnsi="Arial" w:cs="Arial"/>
          <w:b/>
          <w:bCs/>
        </w:rPr>
        <w:t xml:space="preserve"> D</w:t>
      </w:r>
      <w:r w:rsidR="004E29DD">
        <w:rPr>
          <w:rFonts w:ascii="Arial" w:hAnsi="Arial" w:cs="Arial"/>
          <w:b/>
          <w:bCs/>
        </w:rPr>
        <w:t>irec</w:t>
      </w:r>
      <w:r w:rsidR="004E29DD" w:rsidRPr="004E29DD">
        <w:rPr>
          <w:rFonts w:ascii="Arial" w:hAnsi="Arial" w:cs="Arial"/>
          <w:b/>
          <w:bCs/>
        </w:rPr>
        <w:t>tors</w:t>
      </w:r>
      <w:r w:rsidR="00842728" w:rsidRPr="004E29DD">
        <w:rPr>
          <w:rFonts w:ascii="Arial" w:hAnsi="Arial" w:cs="Arial"/>
          <w:b/>
          <w:bCs/>
        </w:rPr>
        <w:tab/>
      </w:r>
    </w:p>
    <w:p w14:paraId="01E41646" w14:textId="77777777" w:rsidR="00B820A3" w:rsidRDefault="00B820A3" w:rsidP="00B820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4"/>
      </w:pPr>
    </w:p>
    <w:p w14:paraId="29CD4437" w14:textId="77777777" w:rsidR="00CF6E17" w:rsidRDefault="00CF6E17" w:rsidP="00CF6E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pPr>
      <w:r>
        <w:t>The Pledge of Allegiance was recited.</w:t>
      </w:r>
    </w:p>
    <w:p w14:paraId="5CC918E7" w14:textId="77777777" w:rsidR="00CF6E17" w:rsidRDefault="00CF6E17" w:rsidP="00150D1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pPr>
    </w:p>
    <w:p w14:paraId="2B4DA574" w14:textId="015A4890" w:rsidR="000264E7" w:rsidRDefault="00B820A3" w:rsidP="00150D1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pPr>
      <w:r>
        <w:t xml:space="preserve">Present:  </w:t>
      </w:r>
      <w:r w:rsidR="007E1440">
        <w:t>President</w:t>
      </w:r>
      <w:r w:rsidR="00300981">
        <w:t xml:space="preserve"> Kim</w:t>
      </w:r>
      <w:r w:rsidR="007E1440">
        <w:t xml:space="preserve"> Erb, </w:t>
      </w:r>
      <w:r w:rsidR="004E29DD">
        <w:t xml:space="preserve">Vice President Marty Heath, </w:t>
      </w:r>
      <w:r w:rsidR="00300981">
        <w:t>Director David (Tex) Martin</w:t>
      </w:r>
      <w:r w:rsidR="00CF6E17">
        <w:t xml:space="preserve"> and Dir</w:t>
      </w:r>
      <w:r w:rsidR="0028087A">
        <w:t>e</w:t>
      </w:r>
      <w:r w:rsidR="00CF6E17">
        <w:t>ctor Danny Choo</w:t>
      </w:r>
      <w:r w:rsidR="007C44E3">
        <w:t xml:space="preserve">; </w:t>
      </w:r>
      <w:r>
        <w:t>General Manager Steve Stump</w:t>
      </w:r>
      <w:r w:rsidR="00C805A7">
        <w:t>;</w:t>
      </w:r>
      <w:r w:rsidR="0098424E">
        <w:t xml:space="preserve"> Board Secretary Kathy Romesburg</w:t>
      </w:r>
      <w:r w:rsidR="00C805A7">
        <w:t>;</w:t>
      </w:r>
      <w:r w:rsidR="000264E7">
        <w:t xml:space="preserve"> and </w:t>
      </w:r>
      <w:r>
        <w:t xml:space="preserve">Legal Counsel </w:t>
      </w:r>
      <w:r w:rsidR="004E29DD">
        <w:t>Andrew Plett via Zoom.</w:t>
      </w:r>
      <w:r w:rsidR="00300981">
        <w:t xml:space="preserve">  </w:t>
      </w:r>
    </w:p>
    <w:p w14:paraId="1A34EC71" w14:textId="77777777" w:rsidR="00336D17" w:rsidRDefault="00336D17" w:rsidP="00150D1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pPr>
    </w:p>
    <w:p w14:paraId="7BCBEEB5" w14:textId="245B0E89" w:rsidR="00336D17" w:rsidRDefault="00336D17" w:rsidP="00150D1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pPr>
      <w:r>
        <w:t xml:space="preserve">Absent: </w:t>
      </w:r>
      <w:r>
        <w:t>Director Billy Hoffman</w:t>
      </w:r>
    </w:p>
    <w:p w14:paraId="4B366A79" w14:textId="77777777" w:rsidR="003E42D3" w:rsidRDefault="003E42D3" w:rsidP="00150D1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pPr>
    </w:p>
    <w:p w14:paraId="41AB9DE4" w14:textId="514D1C71" w:rsidR="00756B20" w:rsidRDefault="00756B20" w:rsidP="00756B20">
      <w:pPr>
        <w:pStyle w:val="level1"/>
        <w:widowControl/>
        <w:numPr>
          <w:ilvl w:val="0"/>
          <w:numId w:val="1"/>
        </w:numPr>
        <w:tabs>
          <w:tab w:val="clear" w:pos="360"/>
          <w:tab w:val="left" w:pos="582"/>
          <w:tab w:val="left" w:pos="9360"/>
        </w:tabs>
        <w:jc w:val="left"/>
        <w:rPr>
          <w:rFonts w:ascii="Arial" w:hAnsi="Arial" w:cs="Arial"/>
          <w:b/>
          <w:bCs/>
        </w:rPr>
      </w:pPr>
      <w:r w:rsidRPr="00756B20">
        <w:rPr>
          <w:rFonts w:ascii="Arial" w:hAnsi="Arial" w:cs="Arial"/>
          <w:b/>
          <w:bCs/>
        </w:rPr>
        <w:t>A</w:t>
      </w:r>
      <w:r w:rsidR="004E29DD">
        <w:rPr>
          <w:rFonts w:ascii="Arial" w:hAnsi="Arial" w:cs="Arial"/>
          <w:b/>
          <w:bCs/>
        </w:rPr>
        <w:t>pproval</w:t>
      </w:r>
      <w:r w:rsidRPr="00756B20">
        <w:rPr>
          <w:rFonts w:ascii="Arial" w:hAnsi="Arial" w:cs="Arial"/>
          <w:b/>
          <w:bCs/>
        </w:rPr>
        <w:t xml:space="preserve"> O</w:t>
      </w:r>
      <w:r w:rsidR="004E29DD">
        <w:rPr>
          <w:rFonts w:ascii="Arial" w:hAnsi="Arial" w:cs="Arial"/>
          <w:b/>
          <w:bCs/>
        </w:rPr>
        <w:t>f</w:t>
      </w:r>
      <w:r w:rsidRPr="00756B20">
        <w:rPr>
          <w:rFonts w:ascii="Arial" w:hAnsi="Arial" w:cs="Arial"/>
          <w:b/>
          <w:bCs/>
        </w:rPr>
        <w:t xml:space="preserve"> A</w:t>
      </w:r>
      <w:r w:rsidR="004E29DD">
        <w:rPr>
          <w:rFonts w:ascii="Arial" w:hAnsi="Arial" w:cs="Arial"/>
          <w:b/>
          <w:bCs/>
        </w:rPr>
        <w:t>genda</w:t>
      </w:r>
      <w:r w:rsidRPr="00756B20">
        <w:rPr>
          <w:rFonts w:ascii="Arial" w:hAnsi="Arial" w:cs="Arial"/>
          <w:b/>
          <w:bCs/>
        </w:rPr>
        <w:t>, A</w:t>
      </w:r>
      <w:r w:rsidR="004E29DD">
        <w:rPr>
          <w:rFonts w:ascii="Arial" w:hAnsi="Arial" w:cs="Arial"/>
          <w:b/>
          <w:bCs/>
        </w:rPr>
        <w:t>dditions</w:t>
      </w:r>
      <w:r w:rsidRPr="00756B20">
        <w:rPr>
          <w:rFonts w:ascii="Arial" w:hAnsi="Arial" w:cs="Arial"/>
          <w:b/>
          <w:bCs/>
        </w:rPr>
        <w:t xml:space="preserve">, </w:t>
      </w:r>
      <w:r w:rsidR="00744BBB" w:rsidRPr="00756B20">
        <w:rPr>
          <w:rFonts w:ascii="Arial" w:hAnsi="Arial" w:cs="Arial"/>
          <w:b/>
          <w:bCs/>
        </w:rPr>
        <w:t>A</w:t>
      </w:r>
      <w:r w:rsidR="00744BBB">
        <w:rPr>
          <w:rFonts w:ascii="Arial" w:hAnsi="Arial" w:cs="Arial"/>
          <w:b/>
          <w:bCs/>
        </w:rPr>
        <w:t>nd</w:t>
      </w:r>
      <w:r w:rsidR="00744BBB" w:rsidRPr="00756B20">
        <w:rPr>
          <w:rFonts w:ascii="Arial" w:hAnsi="Arial" w:cs="Arial"/>
          <w:b/>
          <w:bCs/>
        </w:rPr>
        <w:t>/o</w:t>
      </w:r>
      <w:r w:rsidR="00744BBB">
        <w:rPr>
          <w:rFonts w:ascii="Arial" w:hAnsi="Arial" w:cs="Arial"/>
          <w:b/>
          <w:bCs/>
        </w:rPr>
        <w:t>r</w:t>
      </w:r>
      <w:r w:rsidRPr="00756B20">
        <w:rPr>
          <w:rFonts w:ascii="Arial" w:hAnsi="Arial" w:cs="Arial"/>
          <w:b/>
          <w:bCs/>
        </w:rPr>
        <w:t xml:space="preserve"> D</w:t>
      </w:r>
      <w:r w:rsidR="004E29DD">
        <w:rPr>
          <w:rFonts w:ascii="Arial" w:hAnsi="Arial" w:cs="Arial"/>
          <w:b/>
          <w:bCs/>
        </w:rPr>
        <w:t>eletions</w:t>
      </w:r>
    </w:p>
    <w:p w14:paraId="6FD50DAA" w14:textId="77777777" w:rsidR="00756B20" w:rsidRDefault="00756B20" w:rsidP="00756B20">
      <w:pPr>
        <w:pStyle w:val="level1"/>
        <w:widowControl/>
        <w:tabs>
          <w:tab w:val="clear" w:pos="360"/>
          <w:tab w:val="left" w:pos="582"/>
          <w:tab w:val="left" w:pos="9360"/>
        </w:tabs>
        <w:ind w:left="504" w:firstLine="0"/>
        <w:jc w:val="left"/>
        <w:rPr>
          <w:rFonts w:ascii="Arial" w:hAnsi="Arial" w:cs="Arial"/>
          <w:b/>
          <w:bCs/>
        </w:rPr>
      </w:pPr>
    </w:p>
    <w:p w14:paraId="74D29E91" w14:textId="1F6F0049" w:rsidR="00336D17" w:rsidRDefault="00336D17" w:rsidP="00336D17">
      <w:pPr>
        <w:ind w:left="1440"/>
        <w:rPr>
          <w:bCs/>
        </w:rPr>
      </w:pPr>
      <w:r>
        <w:rPr>
          <w:bCs/>
        </w:rPr>
        <w:t>Vice President Heath</w:t>
      </w:r>
      <w:r>
        <w:rPr>
          <w:bCs/>
        </w:rPr>
        <w:t xml:space="preserve"> motioned to approve the agenda. Director Choo seconded; motion carried.</w:t>
      </w:r>
    </w:p>
    <w:p w14:paraId="10062A1F" w14:textId="77777777" w:rsidR="004E29DD" w:rsidRPr="004E29DD" w:rsidRDefault="004E29DD" w:rsidP="004E29DD">
      <w:pPr>
        <w:ind w:left="504"/>
        <w:rPr>
          <w:rFonts w:cs="Arial"/>
          <w:bCs/>
        </w:rPr>
      </w:pPr>
    </w:p>
    <w:p w14:paraId="177B9077" w14:textId="10918BBF" w:rsidR="00ED7300" w:rsidRPr="00C45F75" w:rsidRDefault="00ED7300" w:rsidP="00B23B70">
      <w:pPr>
        <w:numPr>
          <w:ilvl w:val="0"/>
          <w:numId w:val="1"/>
        </w:numPr>
        <w:rPr>
          <w:rFonts w:cs="Arial"/>
          <w:b/>
        </w:rPr>
      </w:pPr>
      <w:r w:rsidRPr="00C45F75">
        <w:rPr>
          <w:rFonts w:cs="Arial"/>
          <w:b/>
        </w:rPr>
        <w:t>A</w:t>
      </w:r>
      <w:r w:rsidR="004E29DD">
        <w:rPr>
          <w:rFonts w:cs="Arial"/>
          <w:b/>
        </w:rPr>
        <w:t>pproval</w:t>
      </w:r>
      <w:r w:rsidRPr="00C45F75">
        <w:rPr>
          <w:rFonts w:cs="Arial"/>
          <w:b/>
        </w:rPr>
        <w:t xml:space="preserve"> O</w:t>
      </w:r>
      <w:r w:rsidR="004E29DD">
        <w:rPr>
          <w:rFonts w:cs="Arial"/>
          <w:b/>
        </w:rPr>
        <w:t>f</w:t>
      </w:r>
      <w:r w:rsidRPr="00C45F75">
        <w:rPr>
          <w:rFonts w:cs="Arial"/>
          <w:b/>
        </w:rPr>
        <w:t xml:space="preserve"> R</w:t>
      </w:r>
      <w:r w:rsidR="004E29DD">
        <w:rPr>
          <w:rFonts w:cs="Arial"/>
          <w:b/>
        </w:rPr>
        <w:t>egular</w:t>
      </w:r>
      <w:r w:rsidRPr="00C45F75">
        <w:rPr>
          <w:rFonts w:cs="Arial"/>
          <w:b/>
        </w:rPr>
        <w:t xml:space="preserve"> M</w:t>
      </w:r>
      <w:r w:rsidR="004E29DD">
        <w:rPr>
          <w:rFonts w:cs="Arial"/>
          <w:b/>
        </w:rPr>
        <w:t>eeting</w:t>
      </w:r>
      <w:r w:rsidRPr="00C45F75">
        <w:rPr>
          <w:rFonts w:cs="Arial"/>
          <w:b/>
        </w:rPr>
        <w:t xml:space="preserve"> M</w:t>
      </w:r>
      <w:r w:rsidR="004E29DD">
        <w:rPr>
          <w:rFonts w:cs="Arial"/>
          <w:b/>
        </w:rPr>
        <w:t>inutes</w:t>
      </w:r>
      <w:r w:rsidRPr="00C45F75">
        <w:rPr>
          <w:rFonts w:cs="Arial"/>
          <w:b/>
        </w:rPr>
        <w:t xml:space="preserve"> </w:t>
      </w:r>
      <w:r w:rsidR="00744BBB" w:rsidRPr="00C45F75">
        <w:rPr>
          <w:rFonts w:cs="Arial"/>
          <w:b/>
        </w:rPr>
        <w:t>of</w:t>
      </w:r>
      <w:r w:rsidRPr="00C45F75">
        <w:rPr>
          <w:rFonts w:cs="Arial"/>
          <w:b/>
        </w:rPr>
        <w:t xml:space="preserve"> </w:t>
      </w:r>
      <w:r w:rsidR="00336D17">
        <w:rPr>
          <w:rFonts w:cs="Arial"/>
          <w:b/>
        </w:rPr>
        <w:t>September</w:t>
      </w:r>
      <w:r w:rsidR="00744BBB">
        <w:rPr>
          <w:rFonts w:cs="Arial"/>
          <w:b/>
        </w:rPr>
        <w:t xml:space="preserve"> </w:t>
      </w:r>
      <w:r w:rsidR="00336D17">
        <w:rPr>
          <w:rFonts w:cs="Arial"/>
          <w:b/>
        </w:rPr>
        <w:t>9</w:t>
      </w:r>
      <w:r w:rsidR="00744BBB">
        <w:rPr>
          <w:rFonts w:cs="Arial"/>
          <w:b/>
        </w:rPr>
        <w:t>,</w:t>
      </w:r>
      <w:r w:rsidR="00774AC4">
        <w:rPr>
          <w:rFonts w:cs="Arial"/>
          <w:b/>
        </w:rPr>
        <w:t xml:space="preserve"> 2025</w:t>
      </w:r>
      <w:r w:rsidR="00744BBB">
        <w:rPr>
          <w:rFonts w:cs="Arial"/>
          <w:b/>
        </w:rPr>
        <w:t xml:space="preserve"> and </w:t>
      </w:r>
      <w:r w:rsidRPr="00C45F75">
        <w:rPr>
          <w:rFonts w:cs="Arial"/>
          <w:b/>
        </w:rPr>
        <w:t>S</w:t>
      </w:r>
      <w:r w:rsidR="004E29DD">
        <w:rPr>
          <w:rFonts w:cs="Arial"/>
          <w:b/>
        </w:rPr>
        <w:t>afety</w:t>
      </w:r>
      <w:r w:rsidRPr="00C45F75">
        <w:rPr>
          <w:rFonts w:cs="Arial"/>
          <w:b/>
        </w:rPr>
        <w:t xml:space="preserve"> M</w:t>
      </w:r>
      <w:r w:rsidR="004E29DD">
        <w:rPr>
          <w:rFonts w:cs="Arial"/>
          <w:b/>
        </w:rPr>
        <w:t>eeting</w:t>
      </w:r>
      <w:r w:rsidRPr="00C45F75">
        <w:rPr>
          <w:rFonts w:cs="Arial"/>
          <w:b/>
        </w:rPr>
        <w:t xml:space="preserve"> M</w:t>
      </w:r>
      <w:r w:rsidR="004E29DD">
        <w:rPr>
          <w:rFonts w:cs="Arial"/>
          <w:b/>
        </w:rPr>
        <w:t>inutes</w:t>
      </w:r>
      <w:r w:rsidRPr="00C45F75">
        <w:rPr>
          <w:rFonts w:cs="Arial"/>
          <w:b/>
        </w:rPr>
        <w:t xml:space="preserve"> </w:t>
      </w:r>
      <w:r w:rsidR="00744BBB" w:rsidRPr="00C45F75">
        <w:rPr>
          <w:rFonts w:cs="Arial"/>
          <w:b/>
        </w:rPr>
        <w:t>of</w:t>
      </w:r>
      <w:r w:rsidRPr="00C45F75">
        <w:rPr>
          <w:rFonts w:cs="Arial"/>
          <w:b/>
        </w:rPr>
        <w:t xml:space="preserve"> </w:t>
      </w:r>
      <w:r w:rsidR="00336D17">
        <w:rPr>
          <w:rFonts w:cs="Arial"/>
          <w:b/>
        </w:rPr>
        <w:t>September</w:t>
      </w:r>
      <w:r w:rsidR="000B2070">
        <w:rPr>
          <w:rFonts w:cs="Arial"/>
          <w:b/>
        </w:rPr>
        <w:t xml:space="preserve"> </w:t>
      </w:r>
      <w:r w:rsidR="00CE53E4" w:rsidRPr="00C45F75">
        <w:rPr>
          <w:rFonts w:cs="Arial"/>
          <w:b/>
        </w:rPr>
        <w:t>202</w:t>
      </w:r>
      <w:r w:rsidR="00774AC4">
        <w:rPr>
          <w:rFonts w:cs="Arial"/>
          <w:b/>
        </w:rPr>
        <w:t>5</w:t>
      </w:r>
      <w:r w:rsidRPr="00C45F75">
        <w:rPr>
          <w:rFonts w:cs="Arial"/>
          <w:b/>
        </w:rPr>
        <w:t xml:space="preserve">      </w:t>
      </w:r>
      <w:r w:rsidRPr="00C45F75">
        <w:rPr>
          <w:rFonts w:cs="Arial"/>
          <w:b/>
        </w:rPr>
        <w:tab/>
      </w:r>
      <w:r w:rsidRPr="00C45F75">
        <w:rPr>
          <w:rFonts w:cs="Arial"/>
          <w:b/>
        </w:rPr>
        <w:tab/>
      </w:r>
    </w:p>
    <w:p w14:paraId="7A61D076" w14:textId="77777777" w:rsidR="005A1B2D" w:rsidRDefault="005A1B2D" w:rsidP="005A1B2D">
      <w:pPr>
        <w:pStyle w:val="WPBodyText"/>
        <w:widowControl/>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left"/>
        <w:rPr>
          <w:rFonts w:ascii="Arial" w:hAnsi="Arial"/>
        </w:rPr>
      </w:pPr>
    </w:p>
    <w:p w14:paraId="158737A8" w14:textId="482DF53E" w:rsidR="005A1B2D" w:rsidRPr="00CA23DF" w:rsidRDefault="00336D17" w:rsidP="005A1B2D">
      <w:pPr>
        <w:pStyle w:val="WPBodyText"/>
        <w:widowControl/>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left"/>
        <w:rPr>
          <w:rFonts w:ascii="Arial" w:hAnsi="Arial"/>
          <w:color w:val="FF0000"/>
        </w:rPr>
      </w:pPr>
      <w:r>
        <w:rPr>
          <w:rFonts w:ascii="Arial" w:hAnsi="Arial"/>
        </w:rPr>
        <w:t>Director Martin</w:t>
      </w:r>
      <w:r w:rsidR="00C86FA5">
        <w:rPr>
          <w:rFonts w:ascii="Arial" w:hAnsi="Arial"/>
        </w:rPr>
        <w:t xml:space="preserve"> </w:t>
      </w:r>
      <w:r w:rsidR="005A1B2D">
        <w:rPr>
          <w:rFonts w:ascii="Arial" w:hAnsi="Arial"/>
        </w:rPr>
        <w:t xml:space="preserve">motioned to approve the Regular Meeting Minutes of </w:t>
      </w:r>
      <w:r>
        <w:rPr>
          <w:rFonts w:ascii="Arial" w:hAnsi="Arial"/>
        </w:rPr>
        <w:t>September 9</w:t>
      </w:r>
      <w:r w:rsidR="00CE53E4">
        <w:rPr>
          <w:rFonts w:ascii="Arial" w:hAnsi="Arial"/>
        </w:rPr>
        <w:t>, 202</w:t>
      </w:r>
      <w:r w:rsidR="00774AC4">
        <w:rPr>
          <w:rFonts w:ascii="Arial" w:hAnsi="Arial"/>
        </w:rPr>
        <w:t>5</w:t>
      </w:r>
      <w:r w:rsidR="00C45F75">
        <w:rPr>
          <w:rFonts w:ascii="Arial" w:hAnsi="Arial"/>
        </w:rPr>
        <w:t xml:space="preserve"> </w:t>
      </w:r>
      <w:r w:rsidR="005A1B2D">
        <w:rPr>
          <w:rFonts w:ascii="Arial" w:hAnsi="Arial"/>
        </w:rPr>
        <w:t xml:space="preserve">and Safety Meeting Minutes of </w:t>
      </w:r>
      <w:r>
        <w:rPr>
          <w:rFonts w:ascii="Arial" w:hAnsi="Arial"/>
        </w:rPr>
        <w:t>September</w:t>
      </w:r>
      <w:r w:rsidR="00CE53E4">
        <w:rPr>
          <w:rFonts w:ascii="Arial" w:hAnsi="Arial"/>
        </w:rPr>
        <w:t xml:space="preserve"> 202</w:t>
      </w:r>
      <w:r w:rsidR="00774AC4">
        <w:rPr>
          <w:rFonts w:ascii="Arial" w:hAnsi="Arial"/>
        </w:rPr>
        <w:t>5</w:t>
      </w:r>
      <w:r w:rsidR="005A1B2D">
        <w:rPr>
          <w:rFonts w:ascii="Arial" w:hAnsi="Arial"/>
        </w:rPr>
        <w:t xml:space="preserve">.  </w:t>
      </w:r>
      <w:r w:rsidR="003E42D3">
        <w:rPr>
          <w:rFonts w:ascii="Arial" w:hAnsi="Arial"/>
        </w:rPr>
        <w:t xml:space="preserve">Director </w:t>
      </w:r>
      <w:r>
        <w:rPr>
          <w:rFonts w:ascii="Arial" w:hAnsi="Arial"/>
        </w:rPr>
        <w:t>Choo</w:t>
      </w:r>
      <w:r w:rsidR="00C86FA5">
        <w:rPr>
          <w:rFonts w:ascii="Arial" w:hAnsi="Arial"/>
        </w:rPr>
        <w:t xml:space="preserve"> </w:t>
      </w:r>
      <w:r w:rsidR="005A1B2D">
        <w:rPr>
          <w:rFonts w:ascii="Arial" w:hAnsi="Arial"/>
        </w:rPr>
        <w:t>seconded; motion carried.</w:t>
      </w:r>
      <w:r w:rsidR="00CA23DF">
        <w:rPr>
          <w:rFonts w:ascii="Arial" w:hAnsi="Arial"/>
        </w:rPr>
        <w:t xml:space="preserve"> </w:t>
      </w:r>
    </w:p>
    <w:p w14:paraId="7F6ED403" w14:textId="77777777" w:rsidR="005A1B2D" w:rsidRDefault="005A1B2D" w:rsidP="00ED7300">
      <w:pPr>
        <w:ind w:left="504"/>
        <w:rPr>
          <w:rFonts w:cs="Arial"/>
          <w:b/>
        </w:rPr>
      </w:pPr>
    </w:p>
    <w:p w14:paraId="3823526F" w14:textId="1ACD999B" w:rsidR="00774AC4" w:rsidRDefault="00774AC4" w:rsidP="00365121">
      <w:pPr>
        <w:numPr>
          <w:ilvl w:val="0"/>
          <w:numId w:val="1"/>
        </w:numPr>
        <w:rPr>
          <w:rFonts w:cs="Arial"/>
          <w:b/>
        </w:rPr>
      </w:pPr>
      <w:r>
        <w:rPr>
          <w:rFonts w:cs="Arial"/>
          <w:b/>
        </w:rPr>
        <w:t xml:space="preserve">Ratification Of Claims Paid </w:t>
      </w:r>
      <w:r w:rsidR="00C51A0E">
        <w:rPr>
          <w:rFonts w:cs="Arial"/>
          <w:b/>
        </w:rPr>
        <w:t>and</w:t>
      </w:r>
      <w:r>
        <w:rPr>
          <w:rFonts w:cs="Arial"/>
          <w:b/>
        </w:rPr>
        <w:t xml:space="preserve"> Authorization of Payments</w:t>
      </w:r>
    </w:p>
    <w:p w14:paraId="069C5521" w14:textId="77777777" w:rsidR="00774AC4" w:rsidRDefault="00774AC4" w:rsidP="00774AC4">
      <w:pPr>
        <w:ind w:left="504"/>
        <w:rPr>
          <w:rFonts w:cs="Arial"/>
          <w:b/>
        </w:rPr>
      </w:pPr>
    </w:p>
    <w:p w14:paraId="05691E40" w14:textId="0DD74449" w:rsidR="00774AC4" w:rsidRDefault="00336D17" w:rsidP="00774AC4">
      <w:pPr>
        <w:ind w:left="936"/>
      </w:pPr>
      <w:r>
        <w:t>Vice President Heath</w:t>
      </w:r>
      <w:r w:rsidR="00774AC4">
        <w:t xml:space="preserve"> motioned to ratify the payments made and approve the claims as presented. </w:t>
      </w:r>
      <w:r>
        <w:t>Director Choo</w:t>
      </w:r>
      <w:r w:rsidR="00774AC4">
        <w:t xml:space="preserve"> seconded; motion carried</w:t>
      </w:r>
      <w:r w:rsidR="00954199">
        <w:t>.</w:t>
      </w:r>
    </w:p>
    <w:p w14:paraId="0F5A7722" w14:textId="5C21FAEA" w:rsidR="00C51A0E" w:rsidRPr="00C51A0E" w:rsidRDefault="00C51A0E" w:rsidP="00336D17">
      <w:pPr>
        <w:rPr>
          <w:rFonts w:cs="Arial"/>
          <w:bCs/>
        </w:rPr>
      </w:pPr>
    </w:p>
    <w:p w14:paraId="59C868D4" w14:textId="513DA21F" w:rsidR="00AD75D4" w:rsidRPr="00365121" w:rsidRDefault="00336D17" w:rsidP="00365121">
      <w:pPr>
        <w:numPr>
          <w:ilvl w:val="0"/>
          <w:numId w:val="1"/>
        </w:numPr>
        <w:rPr>
          <w:rFonts w:cs="Arial"/>
          <w:b/>
        </w:rPr>
      </w:pPr>
      <w:r>
        <w:rPr>
          <w:rFonts w:cs="Arial"/>
          <w:b/>
          <w:bCs/>
        </w:rPr>
        <w:t>Public Hearing Regarding Disconnection of Sewer Service for Unpaid Sewer Fees.</w:t>
      </w:r>
    </w:p>
    <w:p w14:paraId="11961BB0" w14:textId="77777777" w:rsidR="002C2139" w:rsidRDefault="002C2139" w:rsidP="00B855AA">
      <w:pPr>
        <w:ind w:left="1440"/>
        <w:rPr>
          <w:rFonts w:cs="Arial"/>
          <w:bCs/>
        </w:rPr>
      </w:pPr>
    </w:p>
    <w:p w14:paraId="1B624D08" w14:textId="53C6D49C" w:rsidR="007C44E3" w:rsidRDefault="00954199" w:rsidP="00DE4EC5">
      <w:pPr>
        <w:ind w:left="1440"/>
        <w:rPr>
          <w:rFonts w:cs="Arial"/>
          <w:bCs/>
        </w:rPr>
      </w:pPr>
      <w:r>
        <w:rPr>
          <w:rFonts w:cs="Arial"/>
          <w:bCs/>
        </w:rPr>
        <w:t>Director Martin motioned to proceed with the disconnection of sewer service for unpaid sewer fees. Vice President Heath seconded; motion carried.</w:t>
      </w:r>
    </w:p>
    <w:p w14:paraId="5F75D422" w14:textId="77777777" w:rsidR="00954199" w:rsidRDefault="00954199" w:rsidP="00DE4EC5">
      <w:pPr>
        <w:ind w:left="1440"/>
        <w:rPr>
          <w:rFonts w:cs="Arial"/>
          <w:bCs/>
        </w:rPr>
      </w:pPr>
    </w:p>
    <w:p w14:paraId="6055C535" w14:textId="77777777" w:rsidR="00954199" w:rsidRDefault="00954199" w:rsidP="00DE4EC5">
      <w:pPr>
        <w:ind w:left="1440"/>
        <w:rPr>
          <w:rFonts w:cs="Arial"/>
          <w:bCs/>
        </w:rPr>
      </w:pPr>
    </w:p>
    <w:p w14:paraId="78BF73EE" w14:textId="77777777" w:rsidR="00954199" w:rsidRDefault="00954199" w:rsidP="00DE4EC5">
      <w:pPr>
        <w:ind w:left="1440"/>
        <w:rPr>
          <w:rFonts w:cs="Arial"/>
          <w:bCs/>
        </w:rPr>
      </w:pPr>
    </w:p>
    <w:p w14:paraId="3A38A8B2" w14:textId="638083EF" w:rsidR="00954199" w:rsidRDefault="00954199" w:rsidP="00300981">
      <w:pPr>
        <w:numPr>
          <w:ilvl w:val="0"/>
          <w:numId w:val="1"/>
        </w:numPr>
        <w:tabs>
          <w:tab w:val="left" w:pos="546"/>
        </w:tabs>
        <w:jc w:val="both"/>
        <w:rPr>
          <w:rFonts w:cs="Arial"/>
          <w:b/>
        </w:rPr>
      </w:pPr>
      <w:r>
        <w:rPr>
          <w:rFonts w:cs="Arial"/>
          <w:b/>
        </w:rPr>
        <w:lastRenderedPageBreak/>
        <w:t>Public Comment</w:t>
      </w:r>
    </w:p>
    <w:p w14:paraId="72E485F8" w14:textId="77777777" w:rsidR="00954199" w:rsidRDefault="00954199" w:rsidP="00954199">
      <w:pPr>
        <w:tabs>
          <w:tab w:val="left" w:pos="546"/>
        </w:tabs>
        <w:ind w:left="504"/>
        <w:jc w:val="both"/>
        <w:rPr>
          <w:rFonts w:cs="Arial"/>
          <w:b/>
        </w:rPr>
      </w:pPr>
    </w:p>
    <w:p w14:paraId="764E2289" w14:textId="5448696E" w:rsidR="00954199" w:rsidRDefault="00954199" w:rsidP="00954199">
      <w:pPr>
        <w:tabs>
          <w:tab w:val="left" w:pos="546"/>
        </w:tabs>
        <w:ind w:left="504"/>
        <w:jc w:val="both"/>
        <w:rPr>
          <w:rFonts w:cs="Arial"/>
          <w:bCs/>
        </w:rPr>
      </w:pPr>
      <w:r>
        <w:rPr>
          <w:rFonts w:cs="Arial"/>
          <w:bCs/>
        </w:rPr>
        <w:t xml:space="preserve">Sandy Raffleson from the Herlong Public Utility District asked about </w:t>
      </w:r>
      <w:r w:rsidR="00ED625E">
        <w:rPr>
          <w:rFonts w:cs="Arial"/>
          <w:bCs/>
        </w:rPr>
        <w:t>working together to</w:t>
      </w:r>
      <w:r>
        <w:rPr>
          <w:rFonts w:cs="Arial"/>
          <w:bCs/>
        </w:rPr>
        <w:t xml:space="preserve"> find and us</w:t>
      </w:r>
      <w:r w:rsidR="00ED625E">
        <w:rPr>
          <w:rFonts w:cs="Arial"/>
          <w:bCs/>
        </w:rPr>
        <w:t>e</w:t>
      </w:r>
      <w:r>
        <w:rPr>
          <w:rFonts w:cs="Arial"/>
          <w:bCs/>
        </w:rPr>
        <w:t xml:space="preserve"> the same sludge hauler as C&amp;S Waste is no longer able to haul for us.</w:t>
      </w:r>
    </w:p>
    <w:p w14:paraId="29F9FC2C" w14:textId="77777777" w:rsidR="00954199" w:rsidRPr="00954199" w:rsidRDefault="00954199" w:rsidP="00954199">
      <w:pPr>
        <w:tabs>
          <w:tab w:val="left" w:pos="546"/>
        </w:tabs>
        <w:ind w:left="504"/>
        <w:jc w:val="both"/>
        <w:rPr>
          <w:rFonts w:cs="Arial"/>
          <w:bCs/>
        </w:rPr>
      </w:pPr>
    </w:p>
    <w:p w14:paraId="635E8F95" w14:textId="46580806" w:rsidR="00300981" w:rsidRDefault="00300981" w:rsidP="00300981">
      <w:pPr>
        <w:numPr>
          <w:ilvl w:val="0"/>
          <w:numId w:val="1"/>
        </w:numPr>
        <w:tabs>
          <w:tab w:val="left" w:pos="546"/>
        </w:tabs>
        <w:jc w:val="both"/>
        <w:rPr>
          <w:rFonts w:cs="Arial"/>
          <w:b/>
        </w:rPr>
      </w:pPr>
      <w:r w:rsidRPr="00842728">
        <w:rPr>
          <w:rFonts w:cs="Arial"/>
          <w:b/>
        </w:rPr>
        <w:t>G</w:t>
      </w:r>
      <w:r w:rsidR="005B4FBB">
        <w:rPr>
          <w:rFonts w:cs="Arial"/>
          <w:b/>
        </w:rPr>
        <w:t>eneral</w:t>
      </w:r>
      <w:r w:rsidRPr="00842728">
        <w:rPr>
          <w:rFonts w:cs="Arial"/>
          <w:b/>
        </w:rPr>
        <w:t xml:space="preserve"> M</w:t>
      </w:r>
      <w:r w:rsidR="005B4FBB">
        <w:rPr>
          <w:rFonts w:cs="Arial"/>
          <w:b/>
        </w:rPr>
        <w:t>anager</w:t>
      </w:r>
      <w:r w:rsidRPr="00842728">
        <w:rPr>
          <w:rFonts w:cs="Arial"/>
          <w:b/>
        </w:rPr>
        <w:t>’</w:t>
      </w:r>
      <w:r w:rsidR="005B4FBB">
        <w:rPr>
          <w:rFonts w:cs="Arial"/>
          <w:b/>
        </w:rPr>
        <w:t>s</w:t>
      </w:r>
      <w:r w:rsidRPr="00842728">
        <w:rPr>
          <w:rFonts w:cs="Arial"/>
          <w:b/>
        </w:rPr>
        <w:t xml:space="preserve"> R</w:t>
      </w:r>
      <w:r w:rsidR="005B4FBB">
        <w:rPr>
          <w:rFonts w:cs="Arial"/>
          <w:b/>
        </w:rPr>
        <w:t>eport</w:t>
      </w:r>
    </w:p>
    <w:p w14:paraId="3DB7435C" w14:textId="77777777" w:rsidR="00300981" w:rsidRDefault="00300981" w:rsidP="00300981">
      <w:pPr>
        <w:ind w:left="1440"/>
        <w:jc w:val="both"/>
        <w:rPr>
          <w:rFonts w:cs="Arial"/>
        </w:rPr>
      </w:pPr>
    </w:p>
    <w:p w14:paraId="3AA00068" w14:textId="5AC19E0A" w:rsidR="00300981" w:rsidRPr="00107601" w:rsidRDefault="00300981" w:rsidP="00300981">
      <w:pPr>
        <w:numPr>
          <w:ilvl w:val="0"/>
          <w:numId w:val="2"/>
        </w:numPr>
        <w:jc w:val="both"/>
        <w:rPr>
          <w:rFonts w:cs="Arial"/>
        </w:rPr>
      </w:pPr>
      <w:r w:rsidRPr="00107601">
        <w:rPr>
          <w:rFonts w:cs="Arial"/>
        </w:rPr>
        <w:t>Wastewater Collection and Treatment:  A status report on the Wastewater Treatment Plant, and related items for</w:t>
      </w:r>
      <w:r w:rsidR="00C86FA5">
        <w:rPr>
          <w:rFonts w:cs="Arial"/>
        </w:rPr>
        <w:t xml:space="preserve"> </w:t>
      </w:r>
      <w:r w:rsidR="00954199">
        <w:rPr>
          <w:rFonts w:cs="Arial"/>
        </w:rPr>
        <w:t>September</w:t>
      </w:r>
      <w:r>
        <w:rPr>
          <w:rFonts w:cs="Arial"/>
        </w:rPr>
        <w:t xml:space="preserve"> 202</w:t>
      </w:r>
      <w:r w:rsidR="005B4FBB">
        <w:rPr>
          <w:rFonts w:cs="Arial"/>
        </w:rPr>
        <w:t>5</w:t>
      </w:r>
    </w:p>
    <w:p w14:paraId="273C6369" w14:textId="77777777" w:rsidR="00300981" w:rsidRDefault="00300981" w:rsidP="00300981">
      <w:pPr>
        <w:ind w:left="1080"/>
        <w:jc w:val="both"/>
      </w:pPr>
    </w:p>
    <w:p w14:paraId="4C5FE0ED" w14:textId="171878C9" w:rsidR="00C51A0E" w:rsidRDefault="00954199" w:rsidP="00C51A0E">
      <w:pPr>
        <w:ind w:left="1080"/>
        <w:jc w:val="both"/>
      </w:pPr>
      <w:r>
        <w:t xml:space="preserve">The General Manager reported </w:t>
      </w:r>
      <w:r>
        <w:t>99% BOD removal, and 99% Suspended Solids removal</w:t>
      </w:r>
      <w:r>
        <w:t>.  Also 1 violation for Colloform.</w:t>
      </w:r>
    </w:p>
    <w:p w14:paraId="088819C0" w14:textId="77777777" w:rsidR="00C51A0E" w:rsidRDefault="00C51A0E" w:rsidP="00C51A0E">
      <w:pPr>
        <w:ind w:left="1080"/>
        <w:jc w:val="both"/>
      </w:pPr>
    </w:p>
    <w:p w14:paraId="04496043" w14:textId="1544B95E" w:rsidR="000D226F" w:rsidRDefault="00C51A0E" w:rsidP="00C51A0E">
      <w:pPr>
        <w:ind w:left="1080"/>
        <w:jc w:val="both"/>
        <w:rPr>
          <w:rFonts w:cs="Arial"/>
        </w:rPr>
      </w:pPr>
      <w:r>
        <w:rPr>
          <w:rFonts w:cs="Arial"/>
        </w:rPr>
        <w:t xml:space="preserve">b) </w:t>
      </w:r>
      <w:r w:rsidR="000D226F">
        <w:rPr>
          <w:rFonts w:cs="Arial"/>
        </w:rPr>
        <w:t xml:space="preserve"> </w:t>
      </w:r>
      <w:r w:rsidR="00300981" w:rsidRPr="000D226F">
        <w:rPr>
          <w:rFonts w:cs="Arial"/>
        </w:rPr>
        <w:t xml:space="preserve">Administration and Operation Updates </w:t>
      </w:r>
    </w:p>
    <w:p w14:paraId="16D47D82" w14:textId="77777777" w:rsidR="005B4FBB" w:rsidRDefault="005B4FBB" w:rsidP="000D226F">
      <w:pPr>
        <w:pStyle w:val="ListParagraph"/>
        <w:ind w:left="1080"/>
        <w:jc w:val="both"/>
        <w:rPr>
          <w:rFonts w:cs="Arial"/>
        </w:rPr>
      </w:pPr>
    </w:p>
    <w:p w14:paraId="3622C610" w14:textId="454FED2F" w:rsidR="00954199" w:rsidRDefault="00954199" w:rsidP="000D226F">
      <w:pPr>
        <w:pStyle w:val="ListParagraph"/>
        <w:ind w:left="1080"/>
        <w:jc w:val="both"/>
        <w:rPr>
          <w:rFonts w:cs="Arial"/>
        </w:rPr>
      </w:pPr>
      <w:r>
        <w:rPr>
          <w:rFonts w:cs="Arial"/>
        </w:rPr>
        <w:t xml:space="preserve">The General Manager reported the </w:t>
      </w:r>
      <w:proofErr w:type="gramStart"/>
      <w:r>
        <w:rPr>
          <w:rFonts w:cs="Arial"/>
        </w:rPr>
        <w:t>District</w:t>
      </w:r>
      <w:proofErr w:type="gramEnd"/>
      <w:r>
        <w:rPr>
          <w:rFonts w:cs="Arial"/>
        </w:rPr>
        <w:t xml:space="preserve"> is waiting for the VFD drive for the centrifuge, which has been down for the last 3 weeks.</w:t>
      </w:r>
    </w:p>
    <w:p w14:paraId="24975BB8" w14:textId="77777777" w:rsidR="00954199" w:rsidRPr="000D226F" w:rsidRDefault="00954199" w:rsidP="000D226F">
      <w:pPr>
        <w:pStyle w:val="ListParagraph"/>
        <w:ind w:left="1080"/>
        <w:jc w:val="both"/>
        <w:rPr>
          <w:rFonts w:cs="Arial"/>
        </w:rPr>
      </w:pPr>
    </w:p>
    <w:p w14:paraId="37289C30" w14:textId="50341CF6" w:rsidR="00300981" w:rsidRPr="00C51A0E" w:rsidRDefault="00300981" w:rsidP="00C51A0E">
      <w:pPr>
        <w:pStyle w:val="ListParagraph"/>
        <w:numPr>
          <w:ilvl w:val="0"/>
          <w:numId w:val="15"/>
        </w:numPr>
        <w:tabs>
          <w:tab w:val="left" w:pos="1092"/>
        </w:tabs>
        <w:rPr>
          <w:rFonts w:cs="Arial"/>
          <w:b/>
          <w:sz w:val="18"/>
        </w:rPr>
      </w:pPr>
      <w:r w:rsidRPr="00C51A0E">
        <w:rPr>
          <w:rFonts w:cs="Arial"/>
        </w:rPr>
        <w:t xml:space="preserve">Financial Statement:  A status report on the income and expenses of the    Susanville Sanitary District for </w:t>
      </w:r>
      <w:r w:rsidR="00954199">
        <w:rPr>
          <w:rFonts w:cs="Arial"/>
        </w:rPr>
        <w:t>September</w:t>
      </w:r>
      <w:r w:rsidR="0028087A" w:rsidRPr="00C51A0E">
        <w:rPr>
          <w:rFonts w:cs="Arial"/>
        </w:rPr>
        <w:t xml:space="preserve"> </w:t>
      </w:r>
      <w:r w:rsidRPr="00C51A0E">
        <w:rPr>
          <w:rFonts w:cs="Arial"/>
        </w:rPr>
        <w:t>202</w:t>
      </w:r>
      <w:r w:rsidR="005B4FBB" w:rsidRPr="00C51A0E">
        <w:rPr>
          <w:rFonts w:cs="Arial"/>
        </w:rPr>
        <w:t>5</w:t>
      </w:r>
      <w:r w:rsidRPr="00C51A0E">
        <w:rPr>
          <w:rFonts w:cs="Arial"/>
        </w:rPr>
        <w:t xml:space="preserve">. </w:t>
      </w:r>
    </w:p>
    <w:p w14:paraId="1CBBA50D" w14:textId="77777777" w:rsidR="00727D69" w:rsidRPr="00300981" w:rsidRDefault="00727D69" w:rsidP="00727D69">
      <w:pPr>
        <w:tabs>
          <w:tab w:val="left" w:pos="1092"/>
        </w:tabs>
        <w:ind w:left="1440"/>
        <w:rPr>
          <w:rFonts w:cs="Arial"/>
          <w:b/>
          <w:sz w:val="18"/>
        </w:rPr>
      </w:pPr>
    </w:p>
    <w:p w14:paraId="35F7D67E" w14:textId="2B49CE4A" w:rsidR="00954199" w:rsidRPr="00040BC7" w:rsidRDefault="00040BC7" w:rsidP="00290B78">
      <w:pPr>
        <w:numPr>
          <w:ilvl w:val="0"/>
          <w:numId w:val="1"/>
        </w:numPr>
        <w:tabs>
          <w:tab w:val="left" w:pos="546"/>
        </w:tabs>
        <w:jc w:val="both"/>
        <w:rPr>
          <w:rFonts w:cs="Arial"/>
          <w:b/>
        </w:rPr>
      </w:pPr>
      <w:r w:rsidRPr="00B322A6">
        <w:rPr>
          <w:rFonts w:cs="Arial"/>
          <w:b/>
          <w:bCs/>
          <w:color w:val="000000"/>
        </w:rPr>
        <w:t>Discussion and Vote on</w:t>
      </w:r>
      <w:r w:rsidRPr="008D4130">
        <w:rPr>
          <w:rFonts w:cs="Arial"/>
          <w:b/>
          <w:bCs/>
          <w:color w:val="000000"/>
        </w:rPr>
        <w:t xml:space="preserve"> Amendment to the Master Plan</w:t>
      </w:r>
    </w:p>
    <w:p w14:paraId="084A03B8" w14:textId="38704A1C" w:rsidR="00040BC7" w:rsidRDefault="00040BC7" w:rsidP="00040BC7">
      <w:pPr>
        <w:tabs>
          <w:tab w:val="left" w:pos="546"/>
        </w:tabs>
        <w:ind w:left="504"/>
        <w:jc w:val="both"/>
        <w:rPr>
          <w:rFonts w:cs="Arial"/>
          <w:bCs/>
        </w:rPr>
      </w:pPr>
    </w:p>
    <w:p w14:paraId="638549C3" w14:textId="687D0A51" w:rsidR="00040BC7" w:rsidRDefault="00040BC7" w:rsidP="00040BC7">
      <w:pPr>
        <w:tabs>
          <w:tab w:val="left" w:pos="546"/>
        </w:tabs>
        <w:ind w:left="504"/>
        <w:jc w:val="both"/>
        <w:rPr>
          <w:rFonts w:cs="Arial"/>
          <w:bCs/>
        </w:rPr>
      </w:pPr>
      <w:r>
        <w:rPr>
          <w:rFonts w:cs="Arial"/>
          <w:bCs/>
        </w:rPr>
        <w:t>Director Martin Motioned to approve the amendment to the Master Plan.  Director Choo seconded; motion carried</w:t>
      </w:r>
    </w:p>
    <w:p w14:paraId="7C80C041" w14:textId="77777777" w:rsidR="00040BC7" w:rsidRPr="00040BC7" w:rsidRDefault="00040BC7" w:rsidP="00040BC7">
      <w:pPr>
        <w:tabs>
          <w:tab w:val="left" w:pos="546"/>
        </w:tabs>
        <w:ind w:left="504"/>
        <w:jc w:val="both"/>
        <w:rPr>
          <w:rFonts w:cs="Arial"/>
          <w:bCs/>
        </w:rPr>
      </w:pPr>
    </w:p>
    <w:p w14:paraId="60103167" w14:textId="67408221" w:rsidR="00040BC7" w:rsidRDefault="00040BC7" w:rsidP="00040BC7">
      <w:pPr>
        <w:numPr>
          <w:ilvl w:val="0"/>
          <w:numId w:val="1"/>
        </w:numPr>
        <w:tabs>
          <w:tab w:val="left" w:pos="546"/>
        </w:tabs>
        <w:jc w:val="both"/>
        <w:rPr>
          <w:rFonts w:cs="Arial"/>
          <w:b/>
        </w:rPr>
      </w:pPr>
      <w:r w:rsidRPr="00B322A6">
        <w:rPr>
          <w:rFonts w:cs="Arial"/>
          <w:b/>
          <w:bCs/>
          <w:color w:val="000000"/>
        </w:rPr>
        <w:t xml:space="preserve">Discussion and </w:t>
      </w:r>
      <w:r>
        <w:rPr>
          <w:rFonts w:cs="Arial"/>
          <w:b/>
          <w:bCs/>
          <w:color w:val="000000"/>
        </w:rPr>
        <w:t xml:space="preserve">Possible </w:t>
      </w:r>
      <w:r w:rsidRPr="00B322A6">
        <w:rPr>
          <w:rFonts w:cs="Arial"/>
          <w:b/>
          <w:bCs/>
          <w:color w:val="000000"/>
        </w:rPr>
        <w:t>Vote on</w:t>
      </w:r>
      <w:r w:rsidRPr="008D4130">
        <w:rPr>
          <w:rFonts w:cs="Arial"/>
          <w:b/>
          <w:bCs/>
          <w:color w:val="000000"/>
        </w:rPr>
        <w:t xml:space="preserve"> </w:t>
      </w:r>
      <w:r>
        <w:rPr>
          <w:rFonts w:cs="Arial"/>
          <w:b/>
          <w:bCs/>
          <w:color w:val="000000"/>
        </w:rPr>
        <w:t>Plant System Upgrade</w:t>
      </w:r>
    </w:p>
    <w:p w14:paraId="47F77E90" w14:textId="77777777" w:rsidR="00040BC7" w:rsidRDefault="00040BC7" w:rsidP="00040BC7">
      <w:pPr>
        <w:tabs>
          <w:tab w:val="left" w:pos="546"/>
        </w:tabs>
        <w:ind w:left="504"/>
        <w:jc w:val="both"/>
        <w:rPr>
          <w:rFonts w:cs="Arial"/>
          <w:bCs/>
        </w:rPr>
      </w:pPr>
    </w:p>
    <w:p w14:paraId="4D439938" w14:textId="2F7A792D" w:rsidR="00040BC7" w:rsidRDefault="00040BC7" w:rsidP="00040BC7">
      <w:pPr>
        <w:tabs>
          <w:tab w:val="left" w:pos="546"/>
        </w:tabs>
        <w:ind w:left="504"/>
        <w:jc w:val="both"/>
        <w:rPr>
          <w:rFonts w:cs="Arial"/>
          <w:bCs/>
        </w:rPr>
      </w:pPr>
      <w:r>
        <w:rPr>
          <w:rFonts w:cs="Arial"/>
          <w:bCs/>
        </w:rPr>
        <w:t>Vice President Heath motioned to table this until the next regular board meeting to be held on Wednesday, November 12, 2025.  Director Choo seconded; motion carried.</w:t>
      </w:r>
    </w:p>
    <w:p w14:paraId="6EA3032F" w14:textId="77777777" w:rsidR="00040BC7" w:rsidRPr="00040BC7" w:rsidRDefault="00040BC7" w:rsidP="00040BC7">
      <w:pPr>
        <w:tabs>
          <w:tab w:val="left" w:pos="546"/>
        </w:tabs>
        <w:ind w:left="504"/>
        <w:jc w:val="both"/>
        <w:rPr>
          <w:rFonts w:cs="Arial"/>
          <w:bCs/>
        </w:rPr>
      </w:pPr>
    </w:p>
    <w:p w14:paraId="4EEAAE07" w14:textId="60482674" w:rsidR="00040BC7" w:rsidRPr="00040BC7" w:rsidRDefault="00040BC7" w:rsidP="00290B78">
      <w:pPr>
        <w:numPr>
          <w:ilvl w:val="0"/>
          <w:numId w:val="1"/>
        </w:numPr>
        <w:tabs>
          <w:tab w:val="left" w:pos="546"/>
        </w:tabs>
        <w:jc w:val="both"/>
        <w:rPr>
          <w:rFonts w:cs="Arial"/>
          <w:b/>
        </w:rPr>
      </w:pPr>
      <w:r>
        <w:rPr>
          <w:b/>
          <w:bCs/>
        </w:rPr>
        <w:t>Discussion and Vote on Destination Properties Reimbursement for Sewer Backup</w:t>
      </w:r>
    </w:p>
    <w:p w14:paraId="3E7E3153" w14:textId="77777777" w:rsidR="00040BC7" w:rsidRDefault="00040BC7" w:rsidP="00040BC7">
      <w:pPr>
        <w:tabs>
          <w:tab w:val="left" w:pos="546"/>
        </w:tabs>
        <w:ind w:left="504"/>
        <w:jc w:val="both"/>
      </w:pPr>
    </w:p>
    <w:p w14:paraId="67D86DC2" w14:textId="37E7D385" w:rsidR="00ED625E" w:rsidRDefault="00ED625E" w:rsidP="00040BC7">
      <w:pPr>
        <w:tabs>
          <w:tab w:val="left" w:pos="546"/>
        </w:tabs>
        <w:ind w:left="504"/>
        <w:jc w:val="both"/>
      </w:pPr>
      <w:r>
        <w:t>Director Martin motioned for legal counsel Andrew Plett to go over the details of the claim with General Manager Steve Stump, then to allow them to handle it legally without further board involvement.</w:t>
      </w:r>
    </w:p>
    <w:p w14:paraId="4E06B13A" w14:textId="77777777" w:rsidR="00ED625E" w:rsidRPr="00ED625E" w:rsidRDefault="00ED625E" w:rsidP="00040BC7">
      <w:pPr>
        <w:tabs>
          <w:tab w:val="left" w:pos="546"/>
        </w:tabs>
        <w:ind w:left="504"/>
        <w:jc w:val="both"/>
        <w:rPr>
          <w:rFonts w:cs="Arial"/>
        </w:rPr>
      </w:pPr>
    </w:p>
    <w:p w14:paraId="18998BE5" w14:textId="08877045" w:rsidR="009C201D" w:rsidRPr="00290B78" w:rsidRDefault="009C201D" w:rsidP="00290B78">
      <w:pPr>
        <w:numPr>
          <w:ilvl w:val="0"/>
          <w:numId w:val="1"/>
        </w:numPr>
        <w:tabs>
          <w:tab w:val="left" w:pos="546"/>
        </w:tabs>
        <w:jc w:val="both"/>
        <w:rPr>
          <w:rFonts w:cs="Arial"/>
          <w:b/>
        </w:rPr>
      </w:pPr>
      <w:r w:rsidRPr="00290B78">
        <w:rPr>
          <w:rFonts w:cs="Arial"/>
          <w:b/>
        </w:rPr>
        <w:t>R</w:t>
      </w:r>
      <w:r w:rsidR="00922B47">
        <w:rPr>
          <w:rFonts w:cs="Arial"/>
          <w:b/>
        </w:rPr>
        <w:t xml:space="preserve">eports </w:t>
      </w:r>
      <w:r w:rsidRPr="00290B78">
        <w:rPr>
          <w:rFonts w:cs="Arial"/>
          <w:b/>
        </w:rPr>
        <w:t>B</w:t>
      </w:r>
      <w:r w:rsidR="00922B47">
        <w:rPr>
          <w:rFonts w:cs="Arial"/>
          <w:b/>
        </w:rPr>
        <w:t>y</w:t>
      </w:r>
      <w:r w:rsidRPr="00290B78">
        <w:rPr>
          <w:rFonts w:cs="Arial"/>
          <w:b/>
        </w:rPr>
        <w:t xml:space="preserve"> B</w:t>
      </w:r>
      <w:r w:rsidR="00922B47">
        <w:rPr>
          <w:rFonts w:cs="Arial"/>
          <w:b/>
        </w:rPr>
        <w:t>oard</w:t>
      </w:r>
      <w:r w:rsidRPr="00290B78">
        <w:rPr>
          <w:rFonts w:cs="Arial"/>
          <w:b/>
        </w:rPr>
        <w:t xml:space="preserve"> M</w:t>
      </w:r>
      <w:r w:rsidR="00922B47">
        <w:rPr>
          <w:rFonts w:cs="Arial"/>
          <w:b/>
        </w:rPr>
        <w:t>embers</w:t>
      </w:r>
      <w:r w:rsidRPr="00290B78">
        <w:rPr>
          <w:rFonts w:cs="Arial"/>
          <w:b/>
        </w:rPr>
        <w:t xml:space="preserve">: </w:t>
      </w:r>
      <w:r w:rsidRPr="00290B78">
        <w:rPr>
          <w:rFonts w:cs="Arial"/>
        </w:rPr>
        <w:t>Board Members may discuss communications, correspondence, or other items of general interest relating to matters within the Board’s jurisdiction.</w:t>
      </w:r>
      <w:r w:rsidR="00733F17" w:rsidRPr="00290B78">
        <w:rPr>
          <w:rFonts w:cs="Arial"/>
        </w:rPr>
        <w:t xml:space="preserve"> </w:t>
      </w:r>
      <w:r w:rsidRPr="00290B78">
        <w:rPr>
          <w:rFonts w:cs="Arial"/>
        </w:rPr>
        <w:t xml:space="preserve">The Board may provide direction to </w:t>
      </w:r>
      <w:r w:rsidR="00824F6A" w:rsidRPr="00290B78">
        <w:rPr>
          <w:rFonts w:cs="Arial"/>
        </w:rPr>
        <w:t>s</w:t>
      </w:r>
      <w:r w:rsidRPr="00290B78">
        <w:rPr>
          <w:rFonts w:cs="Arial"/>
        </w:rPr>
        <w:t>taff, however, there will be no voting or formal action taken.</w:t>
      </w:r>
    </w:p>
    <w:p w14:paraId="55988C6F" w14:textId="77777777" w:rsidR="00193381" w:rsidRDefault="00193381" w:rsidP="00193381">
      <w:pPr>
        <w:tabs>
          <w:tab w:val="left" w:pos="546"/>
        </w:tabs>
        <w:jc w:val="both"/>
        <w:rPr>
          <w:rFonts w:cs="Arial"/>
          <w:b/>
        </w:rPr>
      </w:pPr>
    </w:p>
    <w:p w14:paraId="73A04246" w14:textId="40CF4CC6" w:rsidR="00620649" w:rsidRPr="00193381" w:rsidRDefault="00F516F4" w:rsidP="00193381">
      <w:pPr>
        <w:tabs>
          <w:tab w:val="left" w:pos="546"/>
        </w:tabs>
        <w:ind w:left="504"/>
        <w:jc w:val="both"/>
        <w:rPr>
          <w:rFonts w:cs="Arial"/>
          <w:bCs/>
        </w:rPr>
      </w:pPr>
      <w:r>
        <w:rPr>
          <w:rFonts w:cs="Arial"/>
          <w:bCs/>
        </w:rPr>
        <w:t>No Reports by Board Members</w:t>
      </w:r>
    </w:p>
    <w:p w14:paraId="1D8C9258" w14:textId="77777777" w:rsidR="009C201D" w:rsidRPr="00842728" w:rsidRDefault="009C201D" w:rsidP="000E3181">
      <w:pPr>
        <w:tabs>
          <w:tab w:val="left" w:pos="1092"/>
        </w:tabs>
        <w:rPr>
          <w:rFonts w:cs="Arial"/>
          <w:b/>
          <w:sz w:val="18"/>
        </w:rPr>
      </w:pPr>
    </w:p>
    <w:p w14:paraId="34D70DAA" w14:textId="77777777" w:rsidR="00DB61BF" w:rsidRDefault="00B5721E" w:rsidP="00553919">
      <w:pPr>
        <w:numPr>
          <w:ilvl w:val="0"/>
          <w:numId w:val="1"/>
        </w:numPr>
        <w:tabs>
          <w:tab w:val="left" w:pos="546"/>
        </w:tabs>
        <w:jc w:val="both"/>
        <w:rPr>
          <w:rFonts w:cs="Arial"/>
          <w:b/>
        </w:rPr>
      </w:pPr>
      <w:r>
        <w:rPr>
          <w:rFonts w:cs="Arial"/>
          <w:b/>
        </w:rPr>
        <w:t xml:space="preserve"> </w:t>
      </w:r>
      <w:r w:rsidR="00DB61BF" w:rsidRPr="00842728">
        <w:rPr>
          <w:rFonts w:cs="Arial"/>
          <w:b/>
        </w:rPr>
        <w:t>ADJOURNMENT</w:t>
      </w:r>
    </w:p>
    <w:p w14:paraId="3934087A" w14:textId="77777777" w:rsidR="00406650" w:rsidRDefault="00406650" w:rsidP="00126D97">
      <w:pPr>
        <w:tabs>
          <w:tab w:val="left" w:pos="546"/>
        </w:tabs>
        <w:jc w:val="both"/>
        <w:rPr>
          <w:rFonts w:cs="Arial"/>
          <w:b/>
        </w:rPr>
      </w:pPr>
    </w:p>
    <w:p w14:paraId="1C36025F" w14:textId="21DD1953" w:rsidR="008A6CEF" w:rsidRDefault="005D0C08" w:rsidP="00824F6A">
      <w:pPr>
        <w:ind w:left="1200"/>
        <w:jc w:val="both"/>
        <w:rPr>
          <w:rFonts w:cs="Arial"/>
          <w:bCs/>
        </w:rPr>
      </w:pPr>
      <w:r w:rsidRPr="005D0C08">
        <w:rPr>
          <w:rFonts w:cs="Arial"/>
          <w:bCs/>
        </w:rPr>
        <w:t xml:space="preserve">Director </w:t>
      </w:r>
      <w:r w:rsidR="00620649">
        <w:rPr>
          <w:rFonts w:cs="Arial"/>
          <w:bCs/>
        </w:rPr>
        <w:t>Choo</w:t>
      </w:r>
      <w:r w:rsidR="00FE612F">
        <w:rPr>
          <w:rFonts w:cs="Arial"/>
          <w:bCs/>
        </w:rPr>
        <w:t xml:space="preserve"> </w:t>
      </w:r>
      <w:r w:rsidRPr="005D0C08">
        <w:rPr>
          <w:rFonts w:cs="Arial"/>
          <w:bCs/>
        </w:rPr>
        <w:t xml:space="preserve">motioned to adjourn </w:t>
      </w:r>
      <w:r>
        <w:rPr>
          <w:rFonts w:cs="Arial"/>
          <w:bCs/>
        </w:rPr>
        <w:t xml:space="preserve">the Regular Meeting at approximately </w:t>
      </w:r>
      <w:r w:rsidR="0042554E">
        <w:rPr>
          <w:rFonts w:cs="Arial"/>
          <w:bCs/>
        </w:rPr>
        <w:t>1:</w:t>
      </w:r>
      <w:r w:rsidR="00ED625E">
        <w:rPr>
          <w:rFonts w:cs="Arial"/>
          <w:bCs/>
        </w:rPr>
        <w:t>54</w:t>
      </w:r>
      <w:r w:rsidR="00971375">
        <w:rPr>
          <w:rFonts w:cs="Arial"/>
          <w:bCs/>
        </w:rPr>
        <w:t xml:space="preserve"> </w:t>
      </w:r>
      <w:r>
        <w:rPr>
          <w:rFonts w:cs="Arial"/>
          <w:bCs/>
        </w:rPr>
        <w:t>pm</w:t>
      </w:r>
      <w:r w:rsidR="006C385D">
        <w:rPr>
          <w:rFonts w:cs="Arial"/>
          <w:bCs/>
        </w:rPr>
        <w:t>,</w:t>
      </w:r>
      <w:r w:rsidR="003038B6">
        <w:t xml:space="preserve"> </w:t>
      </w:r>
      <w:r w:rsidR="00ED625E">
        <w:t>Vice President Heath</w:t>
      </w:r>
      <w:r w:rsidR="003038B6">
        <w:t xml:space="preserve"> </w:t>
      </w:r>
      <w:r w:rsidR="00E164CC">
        <w:rPr>
          <w:rFonts w:cs="Arial"/>
          <w:bCs/>
        </w:rPr>
        <w:t>seconded; motion carried.</w:t>
      </w:r>
      <w:r w:rsidR="005F6344">
        <w:rPr>
          <w:rFonts w:cs="Arial"/>
          <w:bCs/>
        </w:rPr>
        <w:t xml:space="preserve"> </w:t>
      </w:r>
    </w:p>
    <w:p w14:paraId="60B71316" w14:textId="77777777" w:rsidR="00107601" w:rsidRDefault="00107601" w:rsidP="00824F6A">
      <w:pPr>
        <w:ind w:left="1200"/>
        <w:jc w:val="both"/>
        <w:rPr>
          <w:rFonts w:cs="Arial"/>
          <w:bCs/>
        </w:rPr>
      </w:pPr>
    </w:p>
    <w:p w14:paraId="225A6EF3" w14:textId="77777777" w:rsidR="00107601" w:rsidRDefault="00107601" w:rsidP="00107601">
      <w:pPr>
        <w:ind w:left="1200"/>
        <w:jc w:val="both"/>
        <w:rPr>
          <w:rFonts w:cs="Arial"/>
          <w:bCs/>
        </w:rPr>
      </w:pPr>
      <w:r>
        <w:rPr>
          <w:rFonts w:cs="Arial"/>
          <w:bCs/>
        </w:rPr>
        <w:t>Respectfully Submitted,</w:t>
      </w:r>
    </w:p>
    <w:p w14:paraId="173615D0" w14:textId="77777777" w:rsidR="00107601" w:rsidRDefault="00107601" w:rsidP="00107601">
      <w:pPr>
        <w:ind w:left="1200"/>
        <w:jc w:val="both"/>
        <w:rPr>
          <w:rFonts w:cs="Arial"/>
          <w:bCs/>
        </w:rPr>
      </w:pPr>
    </w:p>
    <w:p w14:paraId="10EF9D3A" w14:textId="77777777" w:rsidR="00107601" w:rsidRDefault="00107601" w:rsidP="00107601">
      <w:pPr>
        <w:ind w:left="1200"/>
        <w:jc w:val="both"/>
        <w:rPr>
          <w:rFonts w:cs="Arial"/>
          <w:bCs/>
        </w:rPr>
      </w:pPr>
      <w:r>
        <w:rPr>
          <w:rFonts w:cs="Arial"/>
          <w:bCs/>
        </w:rPr>
        <w:tab/>
      </w:r>
      <w:r>
        <w:rPr>
          <w:rFonts w:cs="Arial"/>
          <w:bCs/>
        </w:rPr>
        <w:tab/>
      </w:r>
      <w:r>
        <w:rPr>
          <w:rFonts w:cs="Arial"/>
          <w:bCs/>
        </w:rPr>
        <w:tab/>
      </w:r>
      <w:r>
        <w:rPr>
          <w:rFonts w:cs="Arial"/>
          <w:bCs/>
        </w:rPr>
        <w:tab/>
      </w:r>
      <w:r>
        <w:rPr>
          <w:rFonts w:cs="Arial"/>
          <w:bCs/>
        </w:rPr>
        <w:tab/>
      </w:r>
      <w:r>
        <w:rPr>
          <w:rFonts w:cs="Arial"/>
          <w:bCs/>
        </w:rPr>
        <w:tab/>
      </w:r>
      <w:r>
        <w:rPr>
          <w:rFonts w:cs="Arial"/>
          <w:bCs/>
        </w:rPr>
        <w:tab/>
        <w:t>_____________________________</w:t>
      </w:r>
    </w:p>
    <w:p w14:paraId="1EB9D19C" w14:textId="79018669" w:rsidR="00107601" w:rsidRPr="005D0C08" w:rsidRDefault="00107601" w:rsidP="00824F6A">
      <w:pPr>
        <w:ind w:left="1200"/>
        <w:jc w:val="both"/>
        <w:rPr>
          <w:rFonts w:cs="Arial"/>
          <w:bCs/>
        </w:rPr>
      </w:pPr>
      <w:r>
        <w:rPr>
          <w:rFonts w:cs="Arial"/>
          <w:bCs/>
        </w:rPr>
        <w:tab/>
      </w:r>
      <w:r>
        <w:rPr>
          <w:rFonts w:cs="Arial"/>
          <w:bCs/>
        </w:rPr>
        <w:tab/>
      </w:r>
      <w:r>
        <w:rPr>
          <w:rFonts w:cs="Arial"/>
          <w:bCs/>
        </w:rPr>
        <w:tab/>
      </w:r>
      <w:r>
        <w:rPr>
          <w:rFonts w:cs="Arial"/>
          <w:bCs/>
        </w:rPr>
        <w:tab/>
      </w:r>
      <w:r>
        <w:rPr>
          <w:rFonts w:cs="Arial"/>
          <w:bCs/>
        </w:rPr>
        <w:tab/>
      </w:r>
      <w:r>
        <w:rPr>
          <w:rFonts w:cs="Arial"/>
          <w:bCs/>
        </w:rPr>
        <w:tab/>
      </w:r>
      <w:r>
        <w:rPr>
          <w:rFonts w:cs="Arial"/>
          <w:bCs/>
        </w:rPr>
        <w:tab/>
        <w:t>Kathy Romesburg   Board Secretary</w:t>
      </w:r>
    </w:p>
    <w:sectPr w:rsidR="00107601" w:rsidRPr="005D0C08" w:rsidSect="00107601">
      <w:headerReference w:type="default" r:id="rId8"/>
      <w:type w:val="continuous"/>
      <w:pgSz w:w="12240" w:h="15840"/>
      <w:pgMar w:top="806" w:right="1080" w:bottom="360" w:left="1483"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0C8DD" w14:textId="77777777" w:rsidR="00E90E16" w:rsidRDefault="00E90E16">
      <w:r>
        <w:separator/>
      </w:r>
    </w:p>
  </w:endnote>
  <w:endnote w:type="continuationSeparator" w:id="0">
    <w:p w14:paraId="31A01020" w14:textId="77777777" w:rsidR="00E90E16" w:rsidRDefault="00E90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F530F" w14:textId="77777777" w:rsidR="00E90E16" w:rsidRDefault="00E90E16">
      <w:r>
        <w:separator/>
      </w:r>
    </w:p>
  </w:footnote>
  <w:footnote w:type="continuationSeparator" w:id="0">
    <w:p w14:paraId="618A12A8" w14:textId="77777777" w:rsidR="00E90E16" w:rsidRDefault="00E90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BF48E" w14:textId="1A834C02" w:rsidR="00D53F2D" w:rsidRPr="004E29DD" w:rsidRDefault="004E29DD" w:rsidP="004E29DD">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F221D"/>
    <w:multiLevelType w:val="hybridMultilevel"/>
    <w:tmpl w:val="813656F2"/>
    <w:lvl w:ilvl="0" w:tplc="0409000F">
      <w:start w:val="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8AE313E"/>
    <w:multiLevelType w:val="hybridMultilevel"/>
    <w:tmpl w:val="B442CB72"/>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 w15:restartNumberingAfterBreak="0">
    <w:nsid w:val="217668C3"/>
    <w:multiLevelType w:val="multilevel"/>
    <w:tmpl w:val="FFFFFFFF"/>
    <w:lvl w:ilvl="0">
      <w:start w:val="1"/>
      <w:numFmt w:val="decimal"/>
      <w:lvlText w:val="%1."/>
      <w:legacy w:legacy="1" w:legacySpace="0" w:legacyIndent="0"/>
      <w:lvlJc w:val="left"/>
      <w:rPr>
        <w:rFonts w:cs="Times New Roman"/>
        <w:b/>
        <w:bCs/>
        <w:sz w:val="24"/>
        <w:szCs w:val="24"/>
      </w:rPr>
    </w:lvl>
    <w:lvl w:ilvl="1">
      <w:start w:val="1"/>
      <w:numFmt w:val="lowerLetter"/>
      <w:lvlText w:val="%2)"/>
      <w:legacy w:legacy="1" w:legacySpace="0" w:legacyIndent="0"/>
      <w:lvlJc w:val="left"/>
      <w:rPr>
        <w:rFonts w:cs="Times New Roman"/>
        <w:b w:val="0"/>
        <w:bCs w:val="0"/>
      </w:rPr>
    </w:lvl>
    <w:lvl w:ilvl="2">
      <w:start w:val="8"/>
      <w:numFmt w:val="decimal"/>
      <w:lvlText w:val="%3."/>
      <w:legacy w:legacy="1" w:legacySpace="0" w:legacyIndent="0"/>
      <w:lvlJc w:val="left"/>
      <w:rPr>
        <w:rFonts w:cs="Times New Roman"/>
      </w:rPr>
    </w:lvl>
    <w:lvl w:ilvl="3">
      <w:start w:val="1"/>
      <w:numFmt w:val="lowerLetter"/>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 w15:restartNumberingAfterBreak="0">
    <w:nsid w:val="2BDF4917"/>
    <w:multiLevelType w:val="hybridMultilevel"/>
    <w:tmpl w:val="62720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E9076D"/>
    <w:multiLevelType w:val="hybridMultilevel"/>
    <w:tmpl w:val="813656F2"/>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A6B65"/>
    <w:multiLevelType w:val="hybridMultilevel"/>
    <w:tmpl w:val="CDE461DA"/>
    <w:lvl w:ilvl="0" w:tplc="3634D2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D9B2E0E"/>
    <w:multiLevelType w:val="hybridMultilevel"/>
    <w:tmpl w:val="A18E35D0"/>
    <w:lvl w:ilvl="0" w:tplc="CC30ED14">
      <w:start w:val="3"/>
      <w:numFmt w:val="lowerLetter"/>
      <w:lvlText w:val="%1)"/>
      <w:lvlJc w:val="left"/>
      <w:pPr>
        <w:ind w:left="1440" w:hanging="360"/>
      </w:pPr>
      <w:rPr>
        <w:rFonts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5A172F"/>
    <w:multiLevelType w:val="hybridMultilevel"/>
    <w:tmpl w:val="D6922136"/>
    <w:lvl w:ilvl="0" w:tplc="9B301E3A">
      <w:start w:val="1"/>
      <w:numFmt w:val="decimal"/>
      <w:lvlText w:val="%1)"/>
      <w:lvlJc w:val="left"/>
      <w:pPr>
        <w:ind w:left="1014" w:hanging="36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8" w15:restartNumberingAfterBreak="0">
    <w:nsid w:val="4E7F21D1"/>
    <w:multiLevelType w:val="hybridMultilevel"/>
    <w:tmpl w:val="279CFD80"/>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53E959DB"/>
    <w:multiLevelType w:val="hybridMultilevel"/>
    <w:tmpl w:val="959C0C70"/>
    <w:lvl w:ilvl="0" w:tplc="EE503150">
      <w:start w:val="1"/>
      <w:numFmt w:val="decimal"/>
      <w:lvlText w:val="%1."/>
      <w:lvlJc w:val="left"/>
      <w:pPr>
        <w:tabs>
          <w:tab w:val="num" w:pos="504"/>
        </w:tabs>
        <w:ind w:left="504" w:hanging="504"/>
      </w:pPr>
      <w:rPr>
        <w:rFonts w:hint="default"/>
        <w:b/>
        <w:sz w:val="24"/>
        <w:szCs w:val="24"/>
      </w:rPr>
    </w:lvl>
    <w:lvl w:ilvl="1" w:tplc="04090017">
      <w:start w:val="1"/>
      <w:numFmt w:val="lowerLetter"/>
      <w:lvlText w:val="%2)"/>
      <w:lvlJc w:val="left"/>
      <w:pPr>
        <w:tabs>
          <w:tab w:val="num" w:pos="1440"/>
        </w:tabs>
        <w:ind w:left="1440" w:hanging="360"/>
      </w:pPr>
    </w:lvl>
    <w:lvl w:ilvl="2" w:tplc="0470814A">
      <w:start w:val="8"/>
      <w:numFmt w:val="decimal"/>
      <w:lvlText w:val="%3."/>
      <w:lvlJc w:val="left"/>
      <w:pPr>
        <w:tabs>
          <w:tab w:val="num" w:pos="654"/>
        </w:tabs>
        <w:ind w:left="654" w:hanging="576"/>
      </w:pPr>
      <w:rPr>
        <w:rFonts w:hint="default"/>
        <w:sz w:val="24"/>
        <w:szCs w:val="24"/>
      </w:rPr>
    </w:lvl>
    <w:lvl w:ilvl="3" w:tplc="42E6E112">
      <w:start w:val="1"/>
      <w:numFmt w:val="lowerLetter"/>
      <w:lvlText w:val="%4)"/>
      <w:lvlJc w:val="left"/>
      <w:pPr>
        <w:tabs>
          <w:tab w:val="num" w:pos="1512"/>
        </w:tabs>
        <w:ind w:left="1512" w:hanging="432"/>
      </w:pPr>
      <w:rPr>
        <w:rFont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A4A1458"/>
    <w:multiLevelType w:val="hybridMultilevel"/>
    <w:tmpl w:val="BB4007F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A425A"/>
    <w:multiLevelType w:val="hybridMultilevel"/>
    <w:tmpl w:val="B9C2DDAE"/>
    <w:lvl w:ilvl="0" w:tplc="14043820">
      <w:start w:val="1"/>
      <w:numFmt w:val="lowerLetter"/>
      <w:lvlText w:val="%1)"/>
      <w:lvlJc w:val="left"/>
      <w:pPr>
        <w:tabs>
          <w:tab w:val="num" w:pos="1440"/>
        </w:tabs>
        <w:ind w:left="1440" w:hanging="360"/>
      </w:pPr>
      <w:rPr>
        <w:rFonts w:ascii="Arial" w:hAnsi="Arial" w:cs="Arial" w:hint="default"/>
        <w:b w:val="0"/>
        <w:sz w:val="24"/>
        <w:szCs w:val="24"/>
      </w:r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6570500C"/>
    <w:multiLevelType w:val="hybridMultilevel"/>
    <w:tmpl w:val="3AEA7EA2"/>
    <w:lvl w:ilvl="0" w:tplc="EE503150">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D6685D"/>
    <w:multiLevelType w:val="hybridMultilevel"/>
    <w:tmpl w:val="0980D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165328">
    <w:abstractNumId w:val="9"/>
  </w:num>
  <w:num w:numId="2" w16cid:durableId="894391278">
    <w:abstractNumId w:val="11"/>
  </w:num>
  <w:num w:numId="3" w16cid:durableId="1889993683">
    <w:abstractNumId w:val="5"/>
  </w:num>
  <w:num w:numId="4" w16cid:durableId="700399707">
    <w:abstractNumId w:val="4"/>
  </w:num>
  <w:num w:numId="5" w16cid:durableId="329257467">
    <w:abstractNumId w:val="10"/>
  </w:num>
  <w:num w:numId="6" w16cid:durableId="1312365739">
    <w:abstractNumId w:val="0"/>
  </w:num>
  <w:num w:numId="7" w16cid:durableId="775756497">
    <w:abstractNumId w:val="7"/>
  </w:num>
  <w:num w:numId="8" w16cid:durableId="1473870472">
    <w:abstractNumId w:val="13"/>
  </w:num>
  <w:num w:numId="9" w16cid:durableId="1767530373">
    <w:abstractNumId w:val="1"/>
  </w:num>
  <w:num w:numId="10" w16cid:durableId="1950820101">
    <w:abstractNumId w:val="8"/>
  </w:num>
  <w:num w:numId="11" w16cid:durableId="761071432">
    <w:abstractNumId w:val="9"/>
  </w:num>
  <w:num w:numId="12" w16cid:durableId="562790043">
    <w:abstractNumId w:val="2"/>
  </w:num>
  <w:num w:numId="13" w16cid:durableId="1254709044">
    <w:abstractNumId w:val="3"/>
  </w:num>
  <w:num w:numId="14" w16cid:durableId="1389768866">
    <w:abstractNumId w:val="12"/>
  </w:num>
  <w:num w:numId="15" w16cid:durableId="148735892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8"/>
  <w:drawingGridVerticalSpacing w:val="10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rSwMDM1tzAxMTJW0lEKTi0uzszPAykwtKgFAOwGsDEtAAAA"/>
  </w:docVars>
  <w:rsids>
    <w:rsidRoot w:val="00B63C3D"/>
    <w:rsid w:val="00011B1F"/>
    <w:rsid w:val="00016DD0"/>
    <w:rsid w:val="000264E7"/>
    <w:rsid w:val="00031284"/>
    <w:rsid w:val="00031C82"/>
    <w:rsid w:val="00040BC7"/>
    <w:rsid w:val="000454B0"/>
    <w:rsid w:val="000469A2"/>
    <w:rsid w:val="00052395"/>
    <w:rsid w:val="000533BD"/>
    <w:rsid w:val="0005460D"/>
    <w:rsid w:val="00062D43"/>
    <w:rsid w:val="00066BB5"/>
    <w:rsid w:val="00072C60"/>
    <w:rsid w:val="000734B4"/>
    <w:rsid w:val="00076316"/>
    <w:rsid w:val="00076400"/>
    <w:rsid w:val="00083B21"/>
    <w:rsid w:val="0009031C"/>
    <w:rsid w:val="000916E4"/>
    <w:rsid w:val="000A4ABB"/>
    <w:rsid w:val="000B2070"/>
    <w:rsid w:val="000B3B71"/>
    <w:rsid w:val="000B6F9A"/>
    <w:rsid w:val="000C12E2"/>
    <w:rsid w:val="000D0B24"/>
    <w:rsid w:val="000D226F"/>
    <w:rsid w:val="000D778A"/>
    <w:rsid w:val="000E00AE"/>
    <w:rsid w:val="000E3181"/>
    <w:rsid w:val="000E69FF"/>
    <w:rsid w:val="0010270E"/>
    <w:rsid w:val="0010328E"/>
    <w:rsid w:val="0010342F"/>
    <w:rsid w:val="00106307"/>
    <w:rsid w:val="00107601"/>
    <w:rsid w:val="00116308"/>
    <w:rsid w:val="00116C97"/>
    <w:rsid w:val="00126D97"/>
    <w:rsid w:val="001335B6"/>
    <w:rsid w:val="001451D8"/>
    <w:rsid w:val="00147677"/>
    <w:rsid w:val="00150D1B"/>
    <w:rsid w:val="00160163"/>
    <w:rsid w:val="001657AA"/>
    <w:rsid w:val="00170BEA"/>
    <w:rsid w:val="00175830"/>
    <w:rsid w:val="00175944"/>
    <w:rsid w:val="001763BD"/>
    <w:rsid w:val="00180B5E"/>
    <w:rsid w:val="00180C16"/>
    <w:rsid w:val="00193381"/>
    <w:rsid w:val="001978B7"/>
    <w:rsid w:val="001A22D9"/>
    <w:rsid w:val="001A617E"/>
    <w:rsid w:val="001A7C74"/>
    <w:rsid w:val="001B11E0"/>
    <w:rsid w:val="001B7EDA"/>
    <w:rsid w:val="001C220E"/>
    <w:rsid w:val="001C5999"/>
    <w:rsid w:val="001D5EF7"/>
    <w:rsid w:val="001E0A2D"/>
    <w:rsid w:val="001E40E6"/>
    <w:rsid w:val="001F37A1"/>
    <w:rsid w:val="001F3D8F"/>
    <w:rsid w:val="002007FF"/>
    <w:rsid w:val="00201FBD"/>
    <w:rsid w:val="00202362"/>
    <w:rsid w:val="0020250A"/>
    <w:rsid w:val="00205650"/>
    <w:rsid w:val="00211796"/>
    <w:rsid w:val="00211E8C"/>
    <w:rsid w:val="00216129"/>
    <w:rsid w:val="00225DE5"/>
    <w:rsid w:val="00226150"/>
    <w:rsid w:val="00240146"/>
    <w:rsid w:val="0024075A"/>
    <w:rsid w:val="0024286E"/>
    <w:rsid w:val="0025124A"/>
    <w:rsid w:val="002552FD"/>
    <w:rsid w:val="002665F3"/>
    <w:rsid w:val="002720CB"/>
    <w:rsid w:val="002721DF"/>
    <w:rsid w:val="0028087A"/>
    <w:rsid w:val="00282948"/>
    <w:rsid w:val="00290B78"/>
    <w:rsid w:val="002B5536"/>
    <w:rsid w:val="002C2139"/>
    <w:rsid w:val="002C2B26"/>
    <w:rsid w:val="002D4619"/>
    <w:rsid w:val="002F4CE6"/>
    <w:rsid w:val="002F66EE"/>
    <w:rsid w:val="002F73A1"/>
    <w:rsid w:val="00300981"/>
    <w:rsid w:val="003038B6"/>
    <w:rsid w:val="00306DCE"/>
    <w:rsid w:val="003125E6"/>
    <w:rsid w:val="00314446"/>
    <w:rsid w:val="00322362"/>
    <w:rsid w:val="00324EB8"/>
    <w:rsid w:val="003315E5"/>
    <w:rsid w:val="00336D17"/>
    <w:rsid w:val="00352793"/>
    <w:rsid w:val="00363448"/>
    <w:rsid w:val="00365121"/>
    <w:rsid w:val="0037580E"/>
    <w:rsid w:val="00381701"/>
    <w:rsid w:val="0038430B"/>
    <w:rsid w:val="003933A8"/>
    <w:rsid w:val="003A1354"/>
    <w:rsid w:val="003A1BCE"/>
    <w:rsid w:val="003B6E28"/>
    <w:rsid w:val="003B7A55"/>
    <w:rsid w:val="003C4E01"/>
    <w:rsid w:val="003D0D93"/>
    <w:rsid w:val="003D1655"/>
    <w:rsid w:val="003D2704"/>
    <w:rsid w:val="003E377A"/>
    <w:rsid w:val="003E42D3"/>
    <w:rsid w:val="00406650"/>
    <w:rsid w:val="0041473F"/>
    <w:rsid w:val="00415A1F"/>
    <w:rsid w:val="0042554E"/>
    <w:rsid w:val="004317B1"/>
    <w:rsid w:val="00433448"/>
    <w:rsid w:val="00445A5C"/>
    <w:rsid w:val="00454851"/>
    <w:rsid w:val="00462444"/>
    <w:rsid w:val="00462461"/>
    <w:rsid w:val="0047449F"/>
    <w:rsid w:val="00482BF7"/>
    <w:rsid w:val="00485950"/>
    <w:rsid w:val="004909C4"/>
    <w:rsid w:val="00494C24"/>
    <w:rsid w:val="0049553C"/>
    <w:rsid w:val="00495597"/>
    <w:rsid w:val="004B03F1"/>
    <w:rsid w:val="004B2FC8"/>
    <w:rsid w:val="004B40D3"/>
    <w:rsid w:val="004E0035"/>
    <w:rsid w:val="004E152D"/>
    <w:rsid w:val="004E29DD"/>
    <w:rsid w:val="004F0394"/>
    <w:rsid w:val="004F647A"/>
    <w:rsid w:val="005071D6"/>
    <w:rsid w:val="0051503E"/>
    <w:rsid w:val="00524169"/>
    <w:rsid w:val="00525B5B"/>
    <w:rsid w:val="005261F8"/>
    <w:rsid w:val="00530C4A"/>
    <w:rsid w:val="005402EF"/>
    <w:rsid w:val="00542505"/>
    <w:rsid w:val="005436EE"/>
    <w:rsid w:val="00553919"/>
    <w:rsid w:val="00553AFA"/>
    <w:rsid w:val="00554953"/>
    <w:rsid w:val="005562E6"/>
    <w:rsid w:val="005614B8"/>
    <w:rsid w:val="00566BD6"/>
    <w:rsid w:val="005917B2"/>
    <w:rsid w:val="0059366F"/>
    <w:rsid w:val="005940C6"/>
    <w:rsid w:val="005A0F0E"/>
    <w:rsid w:val="005A1B2D"/>
    <w:rsid w:val="005B22F9"/>
    <w:rsid w:val="005B4FBB"/>
    <w:rsid w:val="005C2A65"/>
    <w:rsid w:val="005C40FE"/>
    <w:rsid w:val="005C5BD4"/>
    <w:rsid w:val="005D0C08"/>
    <w:rsid w:val="005D7264"/>
    <w:rsid w:val="005F352B"/>
    <w:rsid w:val="005F3D36"/>
    <w:rsid w:val="005F5C10"/>
    <w:rsid w:val="005F6344"/>
    <w:rsid w:val="005F7031"/>
    <w:rsid w:val="0060363D"/>
    <w:rsid w:val="00620649"/>
    <w:rsid w:val="00624C3D"/>
    <w:rsid w:val="00630157"/>
    <w:rsid w:val="00632B83"/>
    <w:rsid w:val="006436E3"/>
    <w:rsid w:val="006459B2"/>
    <w:rsid w:val="00651041"/>
    <w:rsid w:val="00651853"/>
    <w:rsid w:val="00685549"/>
    <w:rsid w:val="00694446"/>
    <w:rsid w:val="006A620B"/>
    <w:rsid w:val="006B3563"/>
    <w:rsid w:val="006C1687"/>
    <w:rsid w:val="006C385D"/>
    <w:rsid w:val="006D1333"/>
    <w:rsid w:val="006D15EB"/>
    <w:rsid w:val="006D5102"/>
    <w:rsid w:val="006D606B"/>
    <w:rsid w:val="006E69CD"/>
    <w:rsid w:val="006F4EDA"/>
    <w:rsid w:val="007105E0"/>
    <w:rsid w:val="00711FD7"/>
    <w:rsid w:val="00712C83"/>
    <w:rsid w:val="00721186"/>
    <w:rsid w:val="00722142"/>
    <w:rsid w:val="00723264"/>
    <w:rsid w:val="00727D69"/>
    <w:rsid w:val="00730435"/>
    <w:rsid w:val="0073346B"/>
    <w:rsid w:val="00733AAB"/>
    <w:rsid w:val="00733F17"/>
    <w:rsid w:val="00740682"/>
    <w:rsid w:val="0074253D"/>
    <w:rsid w:val="00744BBB"/>
    <w:rsid w:val="0074767F"/>
    <w:rsid w:val="00753921"/>
    <w:rsid w:val="00756B20"/>
    <w:rsid w:val="007672A0"/>
    <w:rsid w:val="007705E6"/>
    <w:rsid w:val="00772A21"/>
    <w:rsid w:val="00774AC4"/>
    <w:rsid w:val="00775CD9"/>
    <w:rsid w:val="00780589"/>
    <w:rsid w:val="00783AFD"/>
    <w:rsid w:val="00791BA6"/>
    <w:rsid w:val="00795EAE"/>
    <w:rsid w:val="007A7D72"/>
    <w:rsid w:val="007C2231"/>
    <w:rsid w:val="007C426E"/>
    <w:rsid w:val="007C44E3"/>
    <w:rsid w:val="007C5164"/>
    <w:rsid w:val="007C54D5"/>
    <w:rsid w:val="007E1440"/>
    <w:rsid w:val="007E3D4C"/>
    <w:rsid w:val="00800513"/>
    <w:rsid w:val="00805250"/>
    <w:rsid w:val="008077A3"/>
    <w:rsid w:val="00807EAC"/>
    <w:rsid w:val="0081385B"/>
    <w:rsid w:val="00823B96"/>
    <w:rsid w:val="00824F6A"/>
    <w:rsid w:val="00830BFD"/>
    <w:rsid w:val="00840931"/>
    <w:rsid w:val="00842728"/>
    <w:rsid w:val="0085113C"/>
    <w:rsid w:val="00857E32"/>
    <w:rsid w:val="00861020"/>
    <w:rsid w:val="0088183C"/>
    <w:rsid w:val="00882C17"/>
    <w:rsid w:val="00894C24"/>
    <w:rsid w:val="008A27B3"/>
    <w:rsid w:val="008A6CEF"/>
    <w:rsid w:val="008A7AA2"/>
    <w:rsid w:val="008B02CC"/>
    <w:rsid w:val="008B57A1"/>
    <w:rsid w:val="008D4FC2"/>
    <w:rsid w:val="008D5DB2"/>
    <w:rsid w:val="008F4C59"/>
    <w:rsid w:val="008F5025"/>
    <w:rsid w:val="009112F8"/>
    <w:rsid w:val="00911F61"/>
    <w:rsid w:val="009170C0"/>
    <w:rsid w:val="00917BF9"/>
    <w:rsid w:val="00922B47"/>
    <w:rsid w:val="009314AB"/>
    <w:rsid w:val="0093375D"/>
    <w:rsid w:val="00941FF0"/>
    <w:rsid w:val="0094506B"/>
    <w:rsid w:val="009507FF"/>
    <w:rsid w:val="00954199"/>
    <w:rsid w:val="00971375"/>
    <w:rsid w:val="0098424E"/>
    <w:rsid w:val="009962E5"/>
    <w:rsid w:val="009969E2"/>
    <w:rsid w:val="00997A5F"/>
    <w:rsid w:val="00997D33"/>
    <w:rsid w:val="009A1F8A"/>
    <w:rsid w:val="009A7501"/>
    <w:rsid w:val="009B2920"/>
    <w:rsid w:val="009C201D"/>
    <w:rsid w:val="009C27C5"/>
    <w:rsid w:val="009C297B"/>
    <w:rsid w:val="009C6414"/>
    <w:rsid w:val="009C7220"/>
    <w:rsid w:val="00A00746"/>
    <w:rsid w:val="00A03F5B"/>
    <w:rsid w:val="00A10A6B"/>
    <w:rsid w:val="00A158B7"/>
    <w:rsid w:val="00A233F4"/>
    <w:rsid w:val="00A27EC4"/>
    <w:rsid w:val="00A3298C"/>
    <w:rsid w:val="00A40F19"/>
    <w:rsid w:val="00A44B92"/>
    <w:rsid w:val="00A4544B"/>
    <w:rsid w:val="00A45C6E"/>
    <w:rsid w:val="00A46DC3"/>
    <w:rsid w:val="00A54A13"/>
    <w:rsid w:val="00A6311F"/>
    <w:rsid w:val="00A64762"/>
    <w:rsid w:val="00A67C3E"/>
    <w:rsid w:val="00A717A9"/>
    <w:rsid w:val="00A76762"/>
    <w:rsid w:val="00A8022F"/>
    <w:rsid w:val="00A82A1C"/>
    <w:rsid w:val="00A83400"/>
    <w:rsid w:val="00A83DC5"/>
    <w:rsid w:val="00A876DD"/>
    <w:rsid w:val="00A91526"/>
    <w:rsid w:val="00A9178F"/>
    <w:rsid w:val="00A91A82"/>
    <w:rsid w:val="00AA4703"/>
    <w:rsid w:val="00AA6D77"/>
    <w:rsid w:val="00AA7B7E"/>
    <w:rsid w:val="00AB2C59"/>
    <w:rsid w:val="00AB39F0"/>
    <w:rsid w:val="00AB3AF8"/>
    <w:rsid w:val="00AB3C3B"/>
    <w:rsid w:val="00AC2229"/>
    <w:rsid w:val="00AC63AC"/>
    <w:rsid w:val="00AC71A2"/>
    <w:rsid w:val="00AD75D4"/>
    <w:rsid w:val="00AE0056"/>
    <w:rsid w:val="00AE5658"/>
    <w:rsid w:val="00AF6727"/>
    <w:rsid w:val="00AF6F68"/>
    <w:rsid w:val="00B02D1A"/>
    <w:rsid w:val="00B05ECE"/>
    <w:rsid w:val="00B07C7B"/>
    <w:rsid w:val="00B10A74"/>
    <w:rsid w:val="00B11F5D"/>
    <w:rsid w:val="00B11FFA"/>
    <w:rsid w:val="00B15F9B"/>
    <w:rsid w:val="00B211CF"/>
    <w:rsid w:val="00B32557"/>
    <w:rsid w:val="00B404F8"/>
    <w:rsid w:val="00B40C9C"/>
    <w:rsid w:val="00B449B9"/>
    <w:rsid w:val="00B53471"/>
    <w:rsid w:val="00B5721E"/>
    <w:rsid w:val="00B57AD9"/>
    <w:rsid w:val="00B62F4C"/>
    <w:rsid w:val="00B63C3D"/>
    <w:rsid w:val="00B72B4C"/>
    <w:rsid w:val="00B820A3"/>
    <w:rsid w:val="00B827A5"/>
    <w:rsid w:val="00B855AA"/>
    <w:rsid w:val="00B94C71"/>
    <w:rsid w:val="00B95DCA"/>
    <w:rsid w:val="00BA3628"/>
    <w:rsid w:val="00BB01D0"/>
    <w:rsid w:val="00BB0814"/>
    <w:rsid w:val="00BB715E"/>
    <w:rsid w:val="00BC2678"/>
    <w:rsid w:val="00BD0F13"/>
    <w:rsid w:val="00BD2621"/>
    <w:rsid w:val="00BD7445"/>
    <w:rsid w:val="00BE0090"/>
    <w:rsid w:val="00BE148D"/>
    <w:rsid w:val="00BE57DC"/>
    <w:rsid w:val="00BF1F1E"/>
    <w:rsid w:val="00BF2CFB"/>
    <w:rsid w:val="00C002BC"/>
    <w:rsid w:val="00C07D8D"/>
    <w:rsid w:val="00C227C2"/>
    <w:rsid w:val="00C34DF9"/>
    <w:rsid w:val="00C355CB"/>
    <w:rsid w:val="00C35A8B"/>
    <w:rsid w:val="00C35A8E"/>
    <w:rsid w:val="00C35B02"/>
    <w:rsid w:val="00C45F75"/>
    <w:rsid w:val="00C474C5"/>
    <w:rsid w:val="00C50E5A"/>
    <w:rsid w:val="00C51A0E"/>
    <w:rsid w:val="00C5376E"/>
    <w:rsid w:val="00C628EC"/>
    <w:rsid w:val="00C805A7"/>
    <w:rsid w:val="00C86FA5"/>
    <w:rsid w:val="00C93458"/>
    <w:rsid w:val="00C93A7C"/>
    <w:rsid w:val="00C95D54"/>
    <w:rsid w:val="00C9709C"/>
    <w:rsid w:val="00CA2358"/>
    <w:rsid w:val="00CA23DF"/>
    <w:rsid w:val="00CA40A8"/>
    <w:rsid w:val="00CA78F3"/>
    <w:rsid w:val="00CB2D61"/>
    <w:rsid w:val="00CB55D8"/>
    <w:rsid w:val="00CC30A1"/>
    <w:rsid w:val="00CC71C7"/>
    <w:rsid w:val="00CD08C8"/>
    <w:rsid w:val="00CD0C92"/>
    <w:rsid w:val="00CD2883"/>
    <w:rsid w:val="00CE2957"/>
    <w:rsid w:val="00CE53E4"/>
    <w:rsid w:val="00CE546B"/>
    <w:rsid w:val="00CF6E17"/>
    <w:rsid w:val="00D046D3"/>
    <w:rsid w:val="00D04C3C"/>
    <w:rsid w:val="00D059D2"/>
    <w:rsid w:val="00D13C82"/>
    <w:rsid w:val="00D1500A"/>
    <w:rsid w:val="00D205A5"/>
    <w:rsid w:val="00D20E6E"/>
    <w:rsid w:val="00D27BA6"/>
    <w:rsid w:val="00D33680"/>
    <w:rsid w:val="00D37452"/>
    <w:rsid w:val="00D37853"/>
    <w:rsid w:val="00D37A7D"/>
    <w:rsid w:val="00D41197"/>
    <w:rsid w:val="00D45053"/>
    <w:rsid w:val="00D46252"/>
    <w:rsid w:val="00D53F2D"/>
    <w:rsid w:val="00D6358D"/>
    <w:rsid w:val="00D6604C"/>
    <w:rsid w:val="00D741EB"/>
    <w:rsid w:val="00D75B81"/>
    <w:rsid w:val="00D8087F"/>
    <w:rsid w:val="00D8675F"/>
    <w:rsid w:val="00D92C10"/>
    <w:rsid w:val="00D93D78"/>
    <w:rsid w:val="00D97C16"/>
    <w:rsid w:val="00DA4711"/>
    <w:rsid w:val="00DB076F"/>
    <w:rsid w:val="00DB61BF"/>
    <w:rsid w:val="00DC46EC"/>
    <w:rsid w:val="00DD02D6"/>
    <w:rsid w:val="00DE0B19"/>
    <w:rsid w:val="00DE4EC5"/>
    <w:rsid w:val="00DF14A0"/>
    <w:rsid w:val="00DF1D52"/>
    <w:rsid w:val="00DF38F0"/>
    <w:rsid w:val="00DF413D"/>
    <w:rsid w:val="00DF5E82"/>
    <w:rsid w:val="00E038B4"/>
    <w:rsid w:val="00E045CF"/>
    <w:rsid w:val="00E07D9A"/>
    <w:rsid w:val="00E12396"/>
    <w:rsid w:val="00E164CC"/>
    <w:rsid w:val="00E22917"/>
    <w:rsid w:val="00E35BFA"/>
    <w:rsid w:val="00E4229D"/>
    <w:rsid w:val="00E42F04"/>
    <w:rsid w:val="00E442D7"/>
    <w:rsid w:val="00E4798C"/>
    <w:rsid w:val="00E50024"/>
    <w:rsid w:val="00E6533F"/>
    <w:rsid w:val="00E90E16"/>
    <w:rsid w:val="00E92F83"/>
    <w:rsid w:val="00EA43DE"/>
    <w:rsid w:val="00EA5045"/>
    <w:rsid w:val="00EB03D4"/>
    <w:rsid w:val="00EB110E"/>
    <w:rsid w:val="00ED625E"/>
    <w:rsid w:val="00ED7300"/>
    <w:rsid w:val="00EE05D5"/>
    <w:rsid w:val="00EE36D1"/>
    <w:rsid w:val="00EE5F60"/>
    <w:rsid w:val="00EF4C66"/>
    <w:rsid w:val="00F0378F"/>
    <w:rsid w:val="00F06CA2"/>
    <w:rsid w:val="00F133A6"/>
    <w:rsid w:val="00F16065"/>
    <w:rsid w:val="00F21AB7"/>
    <w:rsid w:val="00F26D99"/>
    <w:rsid w:val="00F378EB"/>
    <w:rsid w:val="00F41A11"/>
    <w:rsid w:val="00F516F4"/>
    <w:rsid w:val="00F531C9"/>
    <w:rsid w:val="00F540AD"/>
    <w:rsid w:val="00F56A6B"/>
    <w:rsid w:val="00F63B4D"/>
    <w:rsid w:val="00F66B66"/>
    <w:rsid w:val="00F7079E"/>
    <w:rsid w:val="00F827D5"/>
    <w:rsid w:val="00F84C21"/>
    <w:rsid w:val="00F906B9"/>
    <w:rsid w:val="00F938BD"/>
    <w:rsid w:val="00F95BC6"/>
    <w:rsid w:val="00FA7454"/>
    <w:rsid w:val="00FB3004"/>
    <w:rsid w:val="00FD4029"/>
    <w:rsid w:val="00FE5C25"/>
    <w:rsid w:val="00FE612F"/>
    <w:rsid w:val="00FE7F5C"/>
    <w:rsid w:val="00FF1A5E"/>
    <w:rsid w:val="00FF5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2E272C"/>
  <w15:chartTrackingRefBased/>
  <w15:docId w15:val="{6FE53077-57A1-4991-838D-AECEB3B9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rPr>
  </w:style>
  <w:style w:type="character" w:styleId="Hyperlink">
    <w:name w:val="Hyperlink"/>
    <w:rPr>
      <w:color w:val="0000FF"/>
      <w:u w:val="single"/>
    </w:rPr>
  </w:style>
  <w:style w:type="paragraph" w:styleId="BodyTextIndent">
    <w:name w:val="Body Text Indent"/>
    <w:basedOn w:val="Normal"/>
    <w:link w:val="BodyTextIndentChar"/>
    <w:pPr>
      <w:ind w:left="1008"/>
      <w:jc w:val="both"/>
    </w:pPr>
    <w:rPr>
      <w:rFonts w:cs="Arial"/>
    </w:rPr>
  </w:style>
  <w:style w:type="paragraph" w:styleId="BodyTextIndent2">
    <w:name w:val="Body Text Indent 2"/>
    <w:basedOn w:val="Normal"/>
    <w:link w:val="BodyTextIndent2Char"/>
    <w:pPr>
      <w:ind w:left="702" w:hanging="702"/>
      <w:jc w:val="both"/>
    </w:pPr>
    <w:rPr>
      <w:rFonts w:ascii="Arial Black" w:hAnsi="Arial Black" w:cs="Arial"/>
    </w:rPr>
  </w:style>
  <w:style w:type="paragraph" w:styleId="BodyTextIndent3">
    <w:name w:val="Body Text Indent 3"/>
    <w:basedOn w:val="Normal"/>
    <w:pPr>
      <w:ind w:left="720" w:firstLine="720"/>
      <w:jc w:val="both"/>
    </w:pPr>
    <w:rPr>
      <w:rFonts w:cs="Arial"/>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customStyle="1" w:styleId="Level3">
    <w:name w:val="Level 3"/>
    <w:pPr>
      <w:autoSpaceDE w:val="0"/>
      <w:autoSpaceDN w:val="0"/>
      <w:adjustRightInd w:val="0"/>
      <w:ind w:left="2160"/>
    </w:pPr>
    <w:rPr>
      <w:szCs w:val="24"/>
    </w:rPr>
  </w:style>
  <w:style w:type="paragraph" w:styleId="BalloonText">
    <w:name w:val="Balloon Text"/>
    <w:basedOn w:val="Normal"/>
    <w:semiHidden/>
    <w:rsid w:val="00E50024"/>
    <w:rPr>
      <w:rFonts w:ascii="Tahoma" w:hAnsi="Tahoma" w:cs="Tahoma"/>
      <w:sz w:val="16"/>
      <w:szCs w:val="16"/>
    </w:rPr>
  </w:style>
  <w:style w:type="paragraph" w:customStyle="1" w:styleId="level1">
    <w:name w:val="_level1"/>
    <w:uiPriority w:val="99"/>
    <w:rsid w:val="0084272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 w:hanging="360"/>
      <w:jc w:val="both"/>
    </w:pPr>
    <w:rPr>
      <w:sz w:val="24"/>
      <w:szCs w:val="24"/>
    </w:rPr>
  </w:style>
  <w:style w:type="character" w:customStyle="1" w:styleId="BodyTextIndent2Char">
    <w:name w:val="Body Text Indent 2 Char"/>
    <w:link w:val="BodyTextIndent2"/>
    <w:rsid w:val="00651853"/>
    <w:rPr>
      <w:rFonts w:ascii="Arial Black" w:hAnsi="Arial Black" w:cs="Arial"/>
      <w:sz w:val="24"/>
      <w:szCs w:val="24"/>
    </w:rPr>
  </w:style>
  <w:style w:type="paragraph" w:styleId="ListParagraph">
    <w:name w:val="List Paragraph"/>
    <w:basedOn w:val="Normal"/>
    <w:uiPriority w:val="34"/>
    <w:qFormat/>
    <w:rsid w:val="00C628EC"/>
    <w:pPr>
      <w:ind w:left="720"/>
    </w:pPr>
  </w:style>
  <w:style w:type="character" w:customStyle="1" w:styleId="BodyTextIndentChar">
    <w:name w:val="Body Text Indent Char"/>
    <w:link w:val="BodyTextIndent"/>
    <w:rsid w:val="00494C24"/>
    <w:rPr>
      <w:rFonts w:ascii="Arial" w:hAnsi="Arial" w:cs="Arial"/>
      <w:sz w:val="24"/>
      <w:szCs w:val="24"/>
    </w:rPr>
  </w:style>
  <w:style w:type="paragraph" w:customStyle="1" w:styleId="WPBodyText">
    <w:name w:val="WP_Body Text"/>
    <w:basedOn w:val="Normal"/>
    <w:rsid w:val="005A1B2D"/>
    <w:pPr>
      <w:widowControl w:val="0"/>
      <w:jc w:val="both"/>
    </w:pPr>
    <w:rPr>
      <w:rFonts w:ascii="Times New Roman" w:hAnsi="Times New Roman"/>
      <w:szCs w:val="20"/>
    </w:rPr>
  </w:style>
  <w:style w:type="paragraph" w:customStyle="1" w:styleId="BodyTextIn">
    <w:name w:val="Body Text In"/>
    <w:basedOn w:val="Normal"/>
    <w:rsid w:val="005A1B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2" w:hanging="702"/>
      <w:jc w:val="both"/>
    </w:pPr>
    <w:rPr>
      <w:szCs w:val="20"/>
    </w:rPr>
  </w:style>
  <w:style w:type="paragraph" w:customStyle="1" w:styleId="levnl11">
    <w:name w:val="_levnl11"/>
    <w:uiPriority w:val="99"/>
    <w:rsid w:val="00BD262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360" w:hanging="360"/>
      <w:jc w:val="both"/>
    </w:pPr>
    <w:rPr>
      <w:sz w:val="24"/>
      <w:szCs w:val="24"/>
    </w:rPr>
  </w:style>
  <w:style w:type="character" w:customStyle="1" w:styleId="HeaderChar">
    <w:name w:val="Header Char"/>
    <w:basedOn w:val="DefaultParagraphFont"/>
    <w:link w:val="Header"/>
    <w:rsid w:val="00D53F2D"/>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793056">
      <w:bodyDiv w:val="1"/>
      <w:marLeft w:val="0"/>
      <w:marRight w:val="0"/>
      <w:marTop w:val="0"/>
      <w:marBottom w:val="0"/>
      <w:divBdr>
        <w:top w:val="none" w:sz="0" w:space="0" w:color="auto"/>
        <w:left w:val="none" w:sz="0" w:space="0" w:color="auto"/>
        <w:bottom w:val="none" w:sz="0" w:space="0" w:color="auto"/>
        <w:right w:val="none" w:sz="0" w:space="0" w:color="auto"/>
      </w:divBdr>
    </w:div>
    <w:div w:id="805858224">
      <w:bodyDiv w:val="1"/>
      <w:marLeft w:val="0"/>
      <w:marRight w:val="0"/>
      <w:marTop w:val="0"/>
      <w:marBottom w:val="0"/>
      <w:divBdr>
        <w:top w:val="none" w:sz="0" w:space="0" w:color="auto"/>
        <w:left w:val="none" w:sz="0" w:space="0" w:color="auto"/>
        <w:bottom w:val="none" w:sz="0" w:space="0" w:color="auto"/>
        <w:right w:val="none" w:sz="0" w:space="0" w:color="auto"/>
      </w:divBdr>
    </w:div>
    <w:div w:id="1195653879">
      <w:bodyDiv w:val="1"/>
      <w:marLeft w:val="0"/>
      <w:marRight w:val="0"/>
      <w:marTop w:val="0"/>
      <w:marBottom w:val="0"/>
      <w:divBdr>
        <w:top w:val="none" w:sz="0" w:space="0" w:color="auto"/>
        <w:left w:val="none" w:sz="0" w:space="0" w:color="auto"/>
        <w:bottom w:val="none" w:sz="0" w:space="0" w:color="auto"/>
        <w:right w:val="none" w:sz="0" w:space="0" w:color="auto"/>
      </w:divBdr>
    </w:div>
    <w:div w:id="1498105875">
      <w:bodyDiv w:val="1"/>
      <w:marLeft w:val="0"/>
      <w:marRight w:val="0"/>
      <w:marTop w:val="0"/>
      <w:marBottom w:val="0"/>
      <w:divBdr>
        <w:top w:val="none" w:sz="0" w:space="0" w:color="auto"/>
        <w:left w:val="none" w:sz="0" w:space="0" w:color="auto"/>
        <w:bottom w:val="none" w:sz="0" w:space="0" w:color="auto"/>
        <w:right w:val="none" w:sz="0" w:space="0" w:color="auto"/>
      </w:divBdr>
    </w:div>
    <w:div w:id="1569917082">
      <w:bodyDiv w:val="1"/>
      <w:marLeft w:val="0"/>
      <w:marRight w:val="0"/>
      <w:marTop w:val="0"/>
      <w:marBottom w:val="0"/>
      <w:divBdr>
        <w:top w:val="none" w:sz="0" w:space="0" w:color="auto"/>
        <w:left w:val="none" w:sz="0" w:space="0" w:color="auto"/>
        <w:bottom w:val="none" w:sz="0" w:space="0" w:color="auto"/>
        <w:right w:val="none" w:sz="0" w:space="0" w:color="auto"/>
      </w:divBdr>
    </w:div>
    <w:div w:id="1782456591">
      <w:bodyDiv w:val="1"/>
      <w:marLeft w:val="0"/>
      <w:marRight w:val="0"/>
      <w:marTop w:val="0"/>
      <w:marBottom w:val="0"/>
      <w:divBdr>
        <w:top w:val="none" w:sz="0" w:space="0" w:color="auto"/>
        <w:left w:val="none" w:sz="0" w:space="0" w:color="auto"/>
        <w:bottom w:val="none" w:sz="0" w:space="0" w:color="auto"/>
        <w:right w:val="none" w:sz="0" w:space="0" w:color="auto"/>
      </w:divBdr>
    </w:div>
    <w:div w:id="212923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34D75-3F6D-4040-AC12-C688F522A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542</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OARD OF DIRECTORS</vt:lpstr>
    </vt:vector>
  </TitlesOfParts>
  <Company>scsd</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DIRECTORS</dc:title>
  <dc:subject/>
  <dc:creator>input</dc:creator>
  <cp:keywords/>
  <cp:lastModifiedBy>KATHY SSD</cp:lastModifiedBy>
  <cp:revision>3</cp:revision>
  <cp:lastPrinted>2025-08-11T16:25:00Z</cp:lastPrinted>
  <dcterms:created xsi:type="dcterms:W3CDTF">2025-10-29T15:15:00Z</dcterms:created>
  <dcterms:modified xsi:type="dcterms:W3CDTF">2025-10-29T15:50:00Z</dcterms:modified>
</cp:coreProperties>
</file>